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0E666" w14:textId="11F8CCF5" w:rsidR="00923278" w:rsidRPr="00923278" w:rsidRDefault="00923278" w:rsidP="00952EF3">
      <w:pPr>
        <w:rPr>
          <w:sz w:val="20"/>
          <w:szCs w:val="20"/>
        </w:rPr>
      </w:pPr>
    </w:p>
    <w:p w14:paraId="50639A31" w14:textId="77777777" w:rsidR="00543881" w:rsidRPr="00C13F44" w:rsidRDefault="00543881" w:rsidP="00543881">
      <w:pPr>
        <w:ind w:left="750"/>
        <w:rPr>
          <w:b/>
          <w:sz w:val="20"/>
          <w:szCs w:val="20"/>
        </w:rPr>
      </w:pPr>
      <w:r w:rsidRPr="00C13F44">
        <w:rPr>
          <w:rFonts w:ascii="Times New Roman" w:hAnsi="Times New Roman"/>
          <w:b/>
          <w:sz w:val="20"/>
          <w:szCs w:val="20"/>
        </w:rPr>
        <w:t>Algorithm-1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6"/>
        <w:gridCol w:w="4131"/>
        <w:gridCol w:w="4323"/>
      </w:tblGrid>
      <w:tr w:rsidR="00543881" w:rsidRPr="00C13F44" w14:paraId="0CA4F3ED" w14:textId="77777777" w:rsidTr="000F28AC">
        <w:tc>
          <w:tcPr>
            <w:tcW w:w="479" w:type="pct"/>
          </w:tcPr>
          <w:p w14:paraId="181F1A0D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Step</w:t>
            </w:r>
          </w:p>
        </w:tc>
        <w:tc>
          <w:tcPr>
            <w:tcW w:w="2209" w:type="pct"/>
          </w:tcPr>
          <w:p w14:paraId="7C372CCD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Cost of each execution</w:t>
            </w:r>
          </w:p>
        </w:tc>
        <w:tc>
          <w:tcPr>
            <w:tcW w:w="2312" w:type="pct"/>
          </w:tcPr>
          <w:p w14:paraId="6BBEAAA2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Total # of times executed</w:t>
            </w:r>
          </w:p>
        </w:tc>
      </w:tr>
      <w:tr w:rsidR="00543881" w:rsidRPr="00C13F44" w14:paraId="08946747" w14:textId="77777777" w:rsidTr="000F28AC">
        <w:tc>
          <w:tcPr>
            <w:tcW w:w="479" w:type="pct"/>
          </w:tcPr>
          <w:p w14:paraId="2F2E944E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1</w:t>
            </w:r>
          </w:p>
        </w:tc>
        <w:tc>
          <w:tcPr>
            <w:tcW w:w="2209" w:type="pct"/>
          </w:tcPr>
          <w:p w14:paraId="28FC3992" w14:textId="750084E0" w:rsidR="00543881" w:rsidRPr="00C13F44" w:rsidRDefault="00281573" w:rsidP="0028157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6F396995" w14:textId="006455EA" w:rsidR="00543881" w:rsidRPr="00C13F44" w:rsidRDefault="00281573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543881" w:rsidRPr="00C13F44" w14:paraId="74AA7091" w14:textId="77777777" w:rsidTr="000F28AC">
        <w:tc>
          <w:tcPr>
            <w:tcW w:w="479" w:type="pct"/>
          </w:tcPr>
          <w:p w14:paraId="404AC2DE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2</w:t>
            </w:r>
          </w:p>
        </w:tc>
        <w:tc>
          <w:tcPr>
            <w:tcW w:w="2209" w:type="pct"/>
          </w:tcPr>
          <w:p w14:paraId="0F22A1B5" w14:textId="1F41F7AB" w:rsidR="00543881" w:rsidRPr="00C13F44" w:rsidRDefault="00281573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3EA2552D" w14:textId="10CB18FE" w:rsidR="00543881" w:rsidRPr="00C13F44" w:rsidRDefault="00281573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  <w:r w:rsidR="00DA2BC9">
              <w:rPr>
                <w:sz w:val="20"/>
                <w:szCs w:val="20"/>
              </w:rPr>
              <w:t xml:space="preserve"> + 1</w:t>
            </w:r>
          </w:p>
        </w:tc>
      </w:tr>
      <w:tr w:rsidR="00543881" w:rsidRPr="00C13F44" w14:paraId="28493958" w14:textId="77777777" w:rsidTr="000F28AC">
        <w:tc>
          <w:tcPr>
            <w:tcW w:w="479" w:type="pct"/>
          </w:tcPr>
          <w:p w14:paraId="49AD66FB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3</w:t>
            </w:r>
          </w:p>
        </w:tc>
        <w:tc>
          <w:tcPr>
            <w:tcW w:w="2209" w:type="pct"/>
          </w:tcPr>
          <w:p w14:paraId="1C549236" w14:textId="40C70FA5" w:rsidR="00543881" w:rsidRPr="00C13F44" w:rsidRDefault="00281573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7379F216" w14:textId="63D10DF4" w:rsidR="00543881" w:rsidRPr="00C13F44" w:rsidRDefault="00281573" w:rsidP="00BF36A8">
            <w:pPr>
              <w:rPr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+1</m:t>
                    </m:r>
                  </m:e>
                </m:nary>
              </m:oMath>
            </m:oMathPara>
          </w:p>
        </w:tc>
      </w:tr>
      <w:tr w:rsidR="00543881" w:rsidRPr="00C13F44" w14:paraId="21D75139" w14:textId="77777777" w:rsidTr="000F28AC">
        <w:tc>
          <w:tcPr>
            <w:tcW w:w="479" w:type="pct"/>
          </w:tcPr>
          <w:p w14:paraId="1C29A87B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4</w:t>
            </w:r>
          </w:p>
        </w:tc>
        <w:tc>
          <w:tcPr>
            <w:tcW w:w="2209" w:type="pct"/>
          </w:tcPr>
          <w:p w14:paraId="0531436A" w14:textId="2FB01372" w:rsidR="00543881" w:rsidRPr="00C13F44" w:rsidRDefault="00281573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4DF3ECFC" w14:textId="2C630D70" w:rsidR="00543881" w:rsidRPr="00C13F44" w:rsidRDefault="00281573" w:rsidP="00BF36A8">
            <w:pPr>
              <w:rPr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e>
                </m:nary>
              </m:oMath>
            </m:oMathPara>
          </w:p>
        </w:tc>
      </w:tr>
      <w:tr w:rsidR="00543881" w:rsidRPr="00C13F44" w14:paraId="397F6A4D" w14:textId="77777777" w:rsidTr="000F28AC">
        <w:tc>
          <w:tcPr>
            <w:tcW w:w="479" w:type="pct"/>
          </w:tcPr>
          <w:p w14:paraId="5C53AABB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5</w:t>
            </w:r>
          </w:p>
        </w:tc>
        <w:tc>
          <w:tcPr>
            <w:tcW w:w="2209" w:type="pct"/>
          </w:tcPr>
          <w:p w14:paraId="10C9BC86" w14:textId="10E6C27A" w:rsidR="00543881" w:rsidRPr="00C13F44" w:rsidRDefault="00281573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26522C6F" w14:textId="30A22C99" w:rsidR="00543881" w:rsidRPr="00C13F44" w:rsidRDefault="00DA2BC9" w:rsidP="00BF36A8">
            <w:pPr>
              <w:rPr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sup>
                  <m:e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j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=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</m:t>
                        </m:r>
                      </m:sup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j</m:t>
                        </m:r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+1</m:t>
                        </m:r>
                      </m:e>
                    </m:nary>
                  </m:e>
                </m:nary>
              </m:oMath>
            </m:oMathPara>
          </w:p>
        </w:tc>
      </w:tr>
      <w:tr w:rsidR="00543881" w:rsidRPr="00C13F44" w14:paraId="1AC2ABBA" w14:textId="77777777" w:rsidTr="000F28AC">
        <w:tc>
          <w:tcPr>
            <w:tcW w:w="479" w:type="pct"/>
          </w:tcPr>
          <w:p w14:paraId="681DECDA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6</w:t>
            </w:r>
          </w:p>
        </w:tc>
        <w:tc>
          <w:tcPr>
            <w:tcW w:w="2209" w:type="pct"/>
          </w:tcPr>
          <w:p w14:paraId="5F146213" w14:textId="7FBF6F6C" w:rsidR="00543881" w:rsidRPr="00C13F44" w:rsidRDefault="00281573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2312" w:type="pct"/>
          </w:tcPr>
          <w:p w14:paraId="2C036EE9" w14:textId="411A69CE" w:rsidR="00543881" w:rsidRPr="00C13F44" w:rsidRDefault="00DA2BC9" w:rsidP="00BF36A8">
            <w:pPr>
              <w:rPr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sup>
                  <m:e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/>
                            <w:i/>
                            <w:sz w:val="20"/>
                            <w:szCs w:val="20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i</m:t>
                        </m:r>
                      </m:sup>
                      <m:e>
                        <m: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j</m:t>
                        </m:r>
                      </m:e>
                    </m:nary>
                  </m:e>
                </m:nary>
              </m:oMath>
            </m:oMathPara>
          </w:p>
        </w:tc>
      </w:tr>
      <w:tr w:rsidR="00543881" w:rsidRPr="00C13F44" w14:paraId="6610B63D" w14:textId="77777777" w:rsidTr="000F28AC">
        <w:tc>
          <w:tcPr>
            <w:tcW w:w="479" w:type="pct"/>
          </w:tcPr>
          <w:p w14:paraId="3942B232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7</w:t>
            </w:r>
          </w:p>
        </w:tc>
        <w:tc>
          <w:tcPr>
            <w:tcW w:w="2209" w:type="pct"/>
          </w:tcPr>
          <w:p w14:paraId="4EBB07C6" w14:textId="09E66BCB" w:rsidR="00543881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bookmarkStart w:id="0" w:name="_Hlk87983131"/>
        <w:tc>
          <w:tcPr>
            <w:tcW w:w="2312" w:type="pct"/>
          </w:tcPr>
          <w:p w14:paraId="78260813" w14:textId="1582CA95" w:rsidR="00543881" w:rsidRPr="00C13F44" w:rsidRDefault="00DA2BC9" w:rsidP="00BF36A8">
            <w:pPr>
              <w:rPr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e>
                </m:nary>
              </m:oMath>
            </m:oMathPara>
            <w:bookmarkEnd w:id="0"/>
          </w:p>
        </w:tc>
      </w:tr>
      <w:tr w:rsidR="00543881" w:rsidRPr="00C13F44" w14:paraId="301276B8" w14:textId="77777777" w:rsidTr="000F28AC">
        <w:tc>
          <w:tcPr>
            <w:tcW w:w="479" w:type="pct"/>
          </w:tcPr>
          <w:p w14:paraId="2A2C2D62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8</w:t>
            </w:r>
          </w:p>
        </w:tc>
        <w:tc>
          <w:tcPr>
            <w:tcW w:w="2209" w:type="pct"/>
          </w:tcPr>
          <w:p w14:paraId="7BD5DFAA" w14:textId="3EF27D6A" w:rsidR="00543881" w:rsidRPr="00C13F44" w:rsidRDefault="00281573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312" w:type="pct"/>
          </w:tcPr>
          <w:p w14:paraId="56F27F82" w14:textId="55A26376" w:rsidR="00543881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</w:tbl>
    <w:p w14:paraId="4F61382D" w14:textId="77777777" w:rsidR="00543881" w:rsidRPr="00C13F44" w:rsidRDefault="00543881" w:rsidP="00543881">
      <w:pPr>
        <w:rPr>
          <w:sz w:val="20"/>
          <w:szCs w:val="20"/>
        </w:rPr>
      </w:pPr>
      <w:r w:rsidRPr="00C13F44">
        <w:rPr>
          <w:sz w:val="20"/>
          <w:szCs w:val="20"/>
        </w:rPr>
        <w:t>Multiply col.1 with col.2, add across rows and simplify</w:t>
      </w:r>
    </w:p>
    <w:p w14:paraId="5FB4ED30" w14:textId="7B8EF5D9" w:rsidR="00543881" w:rsidRDefault="00543881" w:rsidP="00543881">
      <w:pPr>
        <w:rPr>
          <w:sz w:val="20"/>
          <w:szCs w:val="20"/>
        </w:rPr>
      </w:pPr>
      <w:r w:rsidRPr="00C13F44">
        <w:rPr>
          <w:sz w:val="20"/>
          <w:szCs w:val="20"/>
        </w:rPr>
        <w:t>T</w:t>
      </w:r>
      <w:r w:rsidR="00B76DB8" w:rsidRPr="00C13F44">
        <w:rPr>
          <w:sz w:val="20"/>
          <w:szCs w:val="20"/>
          <w:vertAlign w:val="subscript"/>
        </w:rPr>
        <w:t>1</w:t>
      </w:r>
      <w:r w:rsidRPr="00C13F44">
        <w:rPr>
          <w:sz w:val="20"/>
          <w:szCs w:val="20"/>
        </w:rPr>
        <w:t xml:space="preserve">(n) = </w:t>
      </w:r>
      <w:r w:rsidR="0036338E">
        <w:rPr>
          <w:sz w:val="20"/>
          <w:szCs w:val="20"/>
        </w:rPr>
        <w:t>1 + (n + 1) + (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</w:rPr>
              <m:t>i=1</m:t>
            </m:r>
          </m:sub>
          <m:sup>
            <m:r>
              <w:rPr>
                <w:rFonts w:ascii="Cambria Math" w:hAnsi="Cambria Math"/>
                <w:sz w:val="20"/>
                <w:szCs w:val="20"/>
              </w:rPr>
              <m:t>n</m:t>
            </m:r>
          </m:sup>
          <m:e>
            <m:r>
              <w:rPr>
                <w:rFonts w:ascii="Cambria Math" w:hAnsi="Cambria Math"/>
                <w:sz w:val="20"/>
                <w:szCs w:val="20"/>
              </w:rPr>
              <m:t>i+1</m:t>
            </m:r>
          </m:e>
        </m:nary>
      </m:oMath>
      <w:r w:rsidR="0036338E">
        <w:rPr>
          <w:sz w:val="20"/>
          <w:szCs w:val="20"/>
        </w:rPr>
        <w:t>)  + (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</w:rPr>
              <m:t>i=1</m:t>
            </m:r>
          </m:sub>
          <m:sup>
            <m:r>
              <w:rPr>
                <w:rFonts w:ascii="Cambria Math" w:hAnsi="Cambria Math"/>
                <w:sz w:val="20"/>
                <w:szCs w:val="20"/>
              </w:rPr>
              <m:t>n</m:t>
            </m:r>
          </m:sup>
          <m:e>
            <m:r>
              <w:rPr>
                <w:rFonts w:ascii="Cambria Math" w:hAnsi="Cambria Math"/>
                <w:sz w:val="20"/>
                <w:szCs w:val="20"/>
              </w:rPr>
              <m:t>i</m:t>
            </m:r>
          </m:e>
        </m:nary>
      </m:oMath>
      <w:r w:rsidR="0036338E">
        <w:rPr>
          <w:sz w:val="20"/>
          <w:szCs w:val="20"/>
        </w:rPr>
        <w:t xml:space="preserve">) + </w:t>
      </w:r>
      <w:r w:rsidR="00F730D8">
        <w:rPr>
          <w:sz w:val="20"/>
          <w:szCs w:val="20"/>
        </w:rPr>
        <w:t>(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</w:rPr>
              <m:t>i=1</m:t>
            </m:r>
          </m:sub>
          <m:sup>
            <m:r>
              <w:rPr>
                <w:rFonts w:ascii="Cambria Math" w:hAnsi="Cambria Math"/>
                <w:sz w:val="20"/>
                <w:szCs w:val="20"/>
              </w:rPr>
              <m:t>n</m:t>
            </m:r>
          </m:sup>
          <m:e>
            <m:nary>
              <m:naryPr>
                <m:chr m:val="∑"/>
                <m:limLoc m:val="subSup"/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naryPr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j=1</m:t>
                </m:r>
              </m:sub>
              <m:sup>
                <m:r>
                  <w:rPr>
                    <w:rFonts w:ascii="Cambria Math" w:hAnsi="Cambria Math"/>
                    <w:sz w:val="20"/>
                    <w:szCs w:val="20"/>
                  </w:rPr>
                  <m:t>i</m:t>
                </m:r>
              </m:sup>
              <m:e>
                <m:r>
                  <w:rPr>
                    <w:rFonts w:ascii="Cambria Math" w:hAnsi="Cambria Math"/>
                    <w:sz w:val="20"/>
                    <w:szCs w:val="20"/>
                  </w:rPr>
                  <m:t>j+1</m:t>
                </m:r>
              </m:e>
            </m:nary>
          </m:e>
        </m:nary>
      </m:oMath>
      <w:r w:rsidR="00F730D8">
        <w:rPr>
          <w:sz w:val="20"/>
          <w:szCs w:val="20"/>
        </w:rPr>
        <w:t>) + 6 (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</w:rPr>
              <m:t>i=1</m:t>
            </m:r>
          </m:sub>
          <m:sup>
            <m:r>
              <w:rPr>
                <w:rFonts w:ascii="Cambria Math" w:hAnsi="Cambria Math"/>
                <w:sz w:val="20"/>
                <w:szCs w:val="20"/>
              </w:rPr>
              <m:t>n</m:t>
            </m:r>
          </m:sup>
          <m:e>
            <m:nary>
              <m:naryPr>
                <m:chr m:val="∑"/>
                <m:limLoc m:val="subSup"/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naryPr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j=1</m:t>
                </m:r>
              </m:sub>
              <m:sup>
                <m:r>
                  <w:rPr>
                    <w:rFonts w:ascii="Cambria Math" w:hAnsi="Cambria Math"/>
                    <w:sz w:val="20"/>
                    <w:szCs w:val="20"/>
                  </w:rPr>
                  <m:t>i</m:t>
                </m:r>
              </m:sup>
              <m:e>
                <m:r>
                  <w:rPr>
                    <w:rFonts w:ascii="Cambria Math" w:hAnsi="Cambria Math"/>
                    <w:sz w:val="20"/>
                    <w:szCs w:val="20"/>
                  </w:rPr>
                  <m:t>j</m:t>
                </m:r>
              </m:e>
            </m:nary>
          </m:e>
        </m:nary>
      </m:oMath>
      <w:r w:rsidR="00F730D8">
        <w:rPr>
          <w:sz w:val="20"/>
          <w:szCs w:val="20"/>
        </w:rPr>
        <w:t>) + 4 (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</w:rPr>
              <m:t>i=1</m:t>
            </m:r>
          </m:sub>
          <m:sup>
            <m:r>
              <w:rPr>
                <w:rFonts w:ascii="Cambria Math" w:hAnsi="Cambria Math"/>
                <w:sz w:val="20"/>
                <w:szCs w:val="20"/>
              </w:rPr>
              <m:t>n</m:t>
            </m:r>
          </m:sup>
          <m:e>
            <m:r>
              <w:rPr>
                <w:rFonts w:ascii="Cambria Math" w:hAnsi="Cambria Math"/>
                <w:sz w:val="20"/>
                <w:szCs w:val="20"/>
              </w:rPr>
              <m:t>i</m:t>
            </m:r>
          </m:e>
        </m:nary>
      </m:oMath>
      <w:r w:rsidR="00F730D8">
        <w:rPr>
          <w:sz w:val="20"/>
          <w:szCs w:val="20"/>
        </w:rPr>
        <w:t>) + 2</w:t>
      </w:r>
    </w:p>
    <w:p w14:paraId="417E9DF7" w14:textId="0ED4705A" w:rsidR="00F730D8" w:rsidRDefault="00F730D8" w:rsidP="00543881">
      <w:pPr>
        <w:rPr>
          <w:sz w:val="20"/>
          <w:szCs w:val="20"/>
        </w:rPr>
      </w:pPr>
      <w:r>
        <w:rPr>
          <w:sz w:val="20"/>
          <w:szCs w:val="20"/>
        </w:rPr>
        <w:tab/>
        <w:t xml:space="preserve">4 + n + </w:t>
      </w:r>
      <w:r w:rsidR="00DC4178">
        <w:rPr>
          <w:sz w:val="20"/>
          <w:szCs w:val="20"/>
        </w:rPr>
        <w:t>(</w:t>
      </w:r>
      <w:r w:rsidR="00EB5921">
        <w:rPr>
          <w:sz w:val="20"/>
          <w:szCs w:val="20"/>
        </w:rPr>
        <w:t xml:space="preserve">n(n+1)/2 + </w:t>
      </w:r>
      <w:r w:rsidR="00B70FB8">
        <w:rPr>
          <w:sz w:val="20"/>
          <w:szCs w:val="20"/>
        </w:rPr>
        <w:t>1</w:t>
      </w:r>
      <w:r w:rsidR="00DC4178">
        <w:rPr>
          <w:sz w:val="20"/>
          <w:szCs w:val="20"/>
        </w:rPr>
        <w:t>)</w:t>
      </w:r>
      <w:r w:rsidR="00EB5921">
        <w:rPr>
          <w:sz w:val="20"/>
          <w:szCs w:val="20"/>
        </w:rPr>
        <w:t xml:space="preserve"> + n(n+1)/2 + </w:t>
      </w:r>
      <w:r w:rsidR="00B70FB8">
        <w:rPr>
          <w:sz w:val="20"/>
          <w:szCs w:val="20"/>
        </w:rPr>
        <w:t>(</w:t>
      </w:r>
      <w:r w:rsidR="00DC4178">
        <w:rPr>
          <w:sz w:val="20"/>
          <w:szCs w:val="20"/>
        </w:rPr>
        <w:t>(n(n+1)(n+2)/6) + n</w:t>
      </w:r>
      <w:r w:rsidR="00B70FB8">
        <w:rPr>
          <w:sz w:val="20"/>
          <w:szCs w:val="20"/>
        </w:rPr>
        <w:t>)</w:t>
      </w:r>
      <w:r w:rsidR="00DC4178">
        <w:rPr>
          <w:sz w:val="20"/>
          <w:szCs w:val="20"/>
        </w:rPr>
        <w:t xml:space="preserve"> + 6(</w:t>
      </w:r>
      <w:r w:rsidR="00DC4178">
        <w:rPr>
          <w:sz w:val="20"/>
          <w:szCs w:val="20"/>
        </w:rPr>
        <w:t>n(n+1)(n+2)/6</w:t>
      </w:r>
      <w:r w:rsidR="00DC4178">
        <w:rPr>
          <w:sz w:val="20"/>
          <w:szCs w:val="20"/>
        </w:rPr>
        <w:t xml:space="preserve">) </w:t>
      </w:r>
      <w:r w:rsidR="00B70FB8">
        <w:rPr>
          <w:sz w:val="20"/>
          <w:szCs w:val="20"/>
        </w:rPr>
        <w:t>+ 4(</w:t>
      </w:r>
      <w:r w:rsidR="00B70FB8">
        <w:rPr>
          <w:sz w:val="20"/>
          <w:szCs w:val="20"/>
        </w:rPr>
        <w:t>n(n+1)/2</w:t>
      </w:r>
      <w:r w:rsidR="00B70FB8">
        <w:rPr>
          <w:sz w:val="20"/>
          <w:szCs w:val="20"/>
        </w:rPr>
        <w:t>)</w:t>
      </w:r>
    </w:p>
    <w:p w14:paraId="39873F72" w14:textId="7D008E08" w:rsidR="00B70FB8" w:rsidRDefault="00B70FB8" w:rsidP="00543881">
      <w:pPr>
        <w:rPr>
          <w:sz w:val="20"/>
          <w:szCs w:val="20"/>
        </w:rPr>
      </w:pPr>
      <w:r>
        <w:rPr>
          <w:sz w:val="20"/>
          <w:szCs w:val="20"/>
        </w:rPr>
        <w:tab/>
        <w:t>5 + n + (n</w:t>
      </w:r>
      <w:r>
        <w:rPr>
          <w:sz w:val="20"/>
          <w:szCs w:val="20"/>
          <w:vertAlign w:val="superscript"/>
        </w:rPr>
        <w:t>2</w:t>
      </w:r>
      <w:r>
        <w:rPr>
          <w:sz w:val="20"/>
          <w:szCs w:val="20"/>
        </w:rPr>
        <w:t>+n / 2) + (n</w:t>
      </w:r>
      <w:r>
        <w:rPr>
          <w:sz w:val="20"/>
          <w:szCs w:val="20"/>
          <w:vertAlign w:val="superscript"/>
        </w:rPr>
        <w:t>2</w:t>
      </w:r>
      <w:r>
        <w:rPr>
          <w:sz w:val="20"/>
          <w:szCs w:val="20"/>
        </w:rPr>
        <w:t>+n / 2) + 4(</w:t>
      </w:r>
      <w:r>
        <w:rPr>
          <w:sz w:val="20"/>
          <w:szCs w:val="20"/>
        </w:rPr>
        <w:t>n</w:t>
      </w:r>
      <w:r>
        <w:rPr>
          <w:sz w:val="20"/>
          <w:szCs w:val="20"/>
          <w:vertAlign w:val="superscript"/>
        </w:rPr>
        <w:t>2</w:t>
      </w:r>
      <w:r>
        <w:rPr>
          <w:sz w:val="20"/>
          <w:szCs w:val="20"/>
        </w:rPr>
        <w:t>+n / 2</w:t>
      </w:r>
      <w:r>
        <w:rPr>
          <w:sz w:val="20"/>
          <w:szCs w:val="20"/>
        </w:rPr>
        <w:t>) + 7(</w:t>
      </w:r>
      <w:r>
        <w:rPr>
          <w:sz w:val="20"/>
          <w:szCs w:val="20"/>
        </w:rPr>
        <w:t>n(n+1)(n+2)/6</w:t>
      </w:r>
      <w:r>
        <w:rPr>
          <w:sz w:val="20"/>
          <w:szCs w:val="20"/>
        </w:rPr>
        <w:t>) + n</w:t>
      </w:r>
    </w:p>
    <w:p w14:paraId="1955B15C" w14:textId="065029C7" w:rsidR="00B70FB8" w:rsidRDefault="00B70FB8" w:rsidP="00543881">
      <w:pPr>
        <w:rPr>
          <w:sz w:val="20"/>
          <w:szCs w:val="20"/>
        </w:rPr>
      </w:pPr>
      <w:r>
        <w:rPr>
          <w:sz w:val="20"/>
          <w:szCs w:val="20"/>
        </w:rPr>
        <w:tab/>
        <w:t>5 + 2n + 6(</w:t>
      </w:r>
      <w:r>
        <w:rPr>
          <w:sz w:val="20"/>
          <w:szCs w:val="20"/>
        </w:rPr>
        <w:t>n</w:t>
      </w:r>
      <w:r>
        <w:rPr>
          <w:sz w:val="20"/>
          <w:szCs w:val="20"/>
          <w:vertAlign w:val="superscript"/>
        </w:rPr>
        <w:t>2</w:t>
      </w:r>
      <w:r>
        <w:rPr>
          <w:sz w:val="20"/>
          <w:szCs w:val="20"/>
        </w:rPr>
        <w:t>+n / 2</w:t>
      </w:r>
      <w:r>
        <w:rPr>
          <w:sz w:val="20"/>
          <w:szCs w:val="20"/>
        </w:rPr>
        <w:t>) + 7(</w:t>
      </w:r>
      <w:r>
        <w:rPr>
          <w:sz w:val="20"/>
          <w:szCs w:val="20"/>
        </w:rPr>
        <w:t>n(n+1)(n+2)/6</w:t>
      </w:r>
      <w:r>
        <w:rPr>
          <w:sz w:val="20"/>
          <w:szCs w:val="20"/>
        </w:rPr>
        <w:t>)</w:t>
      </w:r>
    </w:p>
    <w:p w14:paraId="4C5F5B09" w14:textId="37EC2D2F" w:rsidR="00B70FB8" w:rsidRPr="00B70FB8" w:rsidRDefault="00B70FB8" w:rsidP="00543881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>5 + 2n + 6(n</w:t>
      </w:r>
      <w:r>
        <w:rPr>
          <w:sz w:val="20"/>
          <w:szCs w:val="20"/>
          <w:vertAlign w:val="superscript"/>
        </w:rPr>
        <w:t>2</w:t>
      </w:r>
      <w:r>
        <w:rPr>
          <w:sz w:val="20"/>
          <w:szCs w:val="20"/>
        </w:rPr>
        <w:t>+n / 2)</w:t>
      </w:r>
      <w:r>
        <w:rPr>
          <w:sz w:val="20"/>
          <w:szCs w:val="20"/>
        </w:rPr>
        <w:t xml:space="preserve"> + 7(n(n</w:t>
      </w:r>
      <w:r>
        <w:rPr>
          <w:sz w:val="20"/>
          <w:szCs w:val="20"/>
          <w:vertAlign w:val="superscript"/>
        </w:rPr>
        <w:t>2</w:t>
      </w:r>
      <w:r>
        <w:rPr>
          <w:sz w:val="20"/>
          <w:szCs w:val="20"/>
        </w:rPr>
        <w:t>+ 3n + 2)/6)</w:t>
      </w:r>
    </w:p>
    <w:p w14:paraId="67197B1B" w14:textId="627AFEA8" w:rsidR="00F730D8" w:rsidRDefault="00F730D8" w:rsidP="00543881">
      <w:pPr>
        <w:rPr>
          <w:sz w:val="20"/>
          <w:szCs w:val="20"/>
        </w:rPr>
      </w:pPr>
      <w:r>
        <w:rPr>
          <w:sz w:val="20"/>
          <w:szCs w:val="20"/>
        </w:rPr>
        <w:tab/>
      </w:r>
      <w:r w:rsidR="00B70FB8">
        <w:rPr>
          <w:sz w:val="20"/>
          <w:szCs w:val="20"/>
        </w:rPr>
        <w:t>5 + 2n + 6(n</w:t>
      </w:r>
      <w:r w:rsidR="00B70FB8">
        <w:rPr>
          <w:sz w:val="20"/>
          <w:szCs w:val="20"/>
          <w:vertAlign w:val="superscript"/>
        </w:rPr>
        <w:t>2</w:t>
      </w:r>
      <w:r w:rsidR="00B70FB8">
        <w:rPr>
          <w:sz w:val="20"/>
          <w:szCs w:val="20"/>
        </w:rPr>
        <w:t>+n / 2) + 7(n</w:t>
      </w:r>
      <w:r w:rsidR="00B70FB8">
        <w:rPr>
          <w:sz w:val="20"/>
          <w:szCs w:val="20"/>
          <w:vertAlign w:val="superscript"/>
        </w:rPr>
        <w:t>3</w:t>
      </w:r>
      <w:r w:rsidR="00B70FB8">
        <w:rPr>
          <w:sz w:val="20"/>
          <w:szCs w:val="20"/>
        </w:rPr>
        <w:t xml:space="preserve"> + 3n</w:t>
      </w:r>
      <w:r w:rsidR="00B70FB8">
        <w:rPr>
          <w:sz w:val="20"/>
          <w:szCs w:val="20"/>
          <w:vertAlign w:val="superscript"/>
        </w:rPr>
        <w:t>2</w:t>
      </w:r>
      <w:r w:rsidR="00B70FB8">
        <w:rPr>
          <w:sz w:val="20"/>
          <w:szCs w:val="20"/>
        </w:rPr>
        <w:t xml:space="preserve"> + 2n</w:t>
      </w:r>
      <w:r w:rsidR="00B70FB8">
        <w:rPr>
          <w:sz w:val="20"/>
          <w:szCs w:val="20"/>
        </w:rPr>
        <w:t>)/6)</w:t>
      </w:r>
    </w:p>
    <w:p w14:paraId="23886779" w14:textId="1DF371D4" w:rsidR="00B70FB8" w:rsidRPr="00C13F44" w:rsidRDefault="00B70FB8" w:rsidP="00543881">
      <w:pPr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>5 + 2n + 6(n</w:t>
      </w:r>
      <w:r>
        <w:rPr>
          <w:sz w:val="20"/>
          <w:szCs w:val="20"/>
          <w:vertAlign w:val="superscript"/>
        </w:rPr>
        <w:t>2</w:t>
      </w:r>
      <w:r>
        <w:rPr>
          <w:sz w:val="20"/>
          <w:szCs w:val="20"/>
        </w:rPr>
        <w:t>+n / 2) + 7(n</w:t>
      </w:r>
      <w:r>
        <w:rPr>
          <w:sz w:val="20"/>
          <w:szCs w:val="20"/>
          <w:vertAlign w:val="superscript"/>
        </w:rPr>
        <w:t>3</w:t>
      </w:r>
      <w:r>
        <w:rPr>
          <w:sz w:val="20"/>
          <w:szCs w:val="20"/>
        </w:rPr>
        <w:t xml:space="preserve"> + 3n</w:t>
      </w:r>
      <w:r>
        <w:rPr>
          <w:sz w:val="20"/>
          <w:szCs w:val="20"/>
          <w:vertAlign w:val="superscript"/>
        </w:rPr>
        <w:t>2</w:t>
      </w:r>
      <w:r>
        <w:rPr>
          <w:sz w:val="20"/>
          <w:szCs w:val="20"/>
        </w:rPr>
        <w:t xml:space="preserve"> + 2n)/6)</w:t>
      </w:r>
    </w:p>
    <w:p w14:paraId="3AFC3848" w14:textId="5C205E01" w:rsidR="00527F4B" w:rsidRDefault="00B70FB8" w:rsidP="00543881">
      <w:pPr>
        <w:rPr>
          <w:sz w:val="20"/>
          <w:szCs w:val="20"/>
        </w:rPr>
      </w:pPr>
      <w:r>
        <w:rPr>
          <w:sz w:val="20"/>
          <w:szCs w:val="20"/>
        </w:rPr>
        <w:tab/>
        <w:t>5 + 2n + 3(n</w:t>
      </w:r>
      <w:r>
        <w:rPr>
          <w:sz w:val="20"/>
          <w:szCs w:val="20"/>
          <w:vertAlign w:val="superscript"/>
        </w:rPr>
        <w:t>2</w:t>
      </w:r>
      <w:r>
        <w:rPr>
          <w:sz w:val="20"/>
          <w:szCs w:val="20"/>
        </w:rPr>
        <w:t xml:space="preserve"> + n) + 7/6(</w:t>
      </w:r>
      <w:r>
        <w:rPr>
          <w:sz w:val="20"/>
          <w:szCs w:val="20"/>
        </w:rPr>
        <w:t>n</w:t>
      </w:r>
      <w:r>
        <w:rPr>
          <w:sz w:val="20"/>
          <w:szCs w:val="20"/>
          <w:vertAlign w:val="superscript"/>
        </w:rPr>
        <w:t>3</w:t>
      </w:r>
      <w:r>
        <w:rPr>
          <w:sz w:val="20"/>
          <w:szCs w:val="20"/>
        </w:rPr>
        <w:t xml:space="preserve"> + 3n</w:t>
      </w:r>
      <w:r>
        <w:rPr>
          <w:sz w:val="20"/>
          <w:szCs w:val="20"/>
          <w:vertAlign w:val="superscript"/>
        </w:rPr>
        <w:t>2</w:t>
      </w:r>
      <w:r>
        <w:rPr>
          <w:sz w:val="20"/>
          <w:szCs w:val="20"/>
        </w:rPr>
        <w:t xml:space="preserve"> + 2n</w:t>
      </w:r>
      <w:r>
        <w:rPr>
          <w:sz w:val="20"/>
          <w:szCs w:val="20"/>
        </w:rPr>
        <w:t>)</w:t>
      </w:r>
    </w:p>
    <w:p w14:paraId="48CF123F" w14:textId="77777777" w:rsidR="00952EF3" w:rsidRDefault="00B70FB8" w:rsidP="00952EF3">
      <w:pPr>
        <w:rPr>
          <w:sz w:val="20"/>
          <w:szCs w:val="20"/>
        </w:rPr>
      </w:pPr>
      <w:r>
        <w:rPr>
          <w:sz w:val="20"/>
          <w:szCs w:val="20"/>
        </w:rPr>
        <w:tab/>
        <w:t>5 + 2n + 3n</w:t>
      </w:r>
      <w:r>
        <w:rPr>
          <w:sz w:val="20"/>
          <w:szCs w:val="20"/>
          <w:vertAlign w:val="superscript"/>
        </w:rPr>
        <w:t>2</w:t>
      </w:r>
      <w:r>
        <w:rPr>
          <w:sz w:val="20"/>
          <w:szCs w:val="20"/>
        </w:rPr>
        <w:t xml:space="preserve"> + 3n + </w:t>
      </w:r>
      <w:r w:rsidR="00952EF3">
        <w:rPr>
          <w:sz w:val="20"/>
          <w:szCs w:val="20"/>
        </w:rPr>
        <w:t>7/6(n</w:t>
      </w:r>
      <w:r w:rsidR="00952EF3">
        <w:rPr>
          <w:sz w:val="20"/>
          <w:szCs w:val="20"/>
          <w:vertAlign w:val="superscript"/>
        </w:rPr>
        <w:t>3</w:t>
      </w:r>
      <w:r w:rsidR="00952EF3">
        <w:rPr>
          <w:sz w:val="20"/>
          <w:szCs w:val="20"/>
        </w:rPr>
        <w:t xml:space="preserve"> + 3n</w:t>
      </w:r>
      <w:r w:rsidR="00952EF3">
        <w:rPr>
          <w:sz w:val="20"/>
          <w:szCs w:val="20"/>
          <w:vertAlign w:val="superscript"/>
        </w:rPr>
        <w:t>2</w:t>
      </w:r>
      <w:r w:rsidR="00952EF3">
        <w:rPr>
          <w:sz w:val="20"/>
          <w:szCs w:val="20"/>
        </w:rPr>
        <w:t xml:space="preserve"> + 2n)</w:t>
      </w:r>
    </w:p>
    <w:p w14:paraId="60C342AC" w14:textId="693A4935" w:rsidR="00B70FB8" w:rsidRDefault="00952EF3" w:rsidP="00543881">
      <w:pPr>
        <w:rPr>
          <w:sz w:val="20"/>
          <w:szCs w:val="20"/>
          <w:vertAlign w:val="superscript"/>
        </w:rPr>
      </w:pPr>
      <w:r>
        <w:rPr>
          <w:sz w:val="20"/>
          <w:szCs w:val="20"/>
        </w:rPr>
        <w:tab/>
        <w:t>5 + (5n + 7/3n) + (3n</w:t>
      </w:r>
      <w:r>
        <w:rPr>
          <w:sz w:val="20"/>
          <w:szCs w:val="20"/>
          <w:vertAlign w:val="superscript"/>
        </w:rPr>
        <w:t>2</w:t>
      </w:r>
      <w:r>
        <w:rPr>
          <w:sz w:val="20"/>
          <w:szCs w:val="20"/>
        </w:rPr>
        <w:t xml:space="preserve"> + 7/2n</w:t>
      </w:r>
      <w:r>
        <w:rPr>
          <w:sz w:val="20"/>
          <w:szCs w:val="20"/>
          <w:vertAlign w:val="superscript"/>
        </w:rPr>
        <w:t>2</w:t>
      </w:r>
      <w:r>
        <w:rPr>
          <w:sz w:val="20"/>
          <w:szCs w:val="20"/>
        </w:rPr>
        <w:t>) + 7/6n</w:t>
      </w:r>
      <w:r>
        <w:rPr>
          <w:sz w:val="20"/>
          <w:szCs w:val="20"/>
          <w:vertAlign w:val="superscript"/>
        </w:rPr>
        <w:t>3</w:t>
      </w:r>
    </w:p>
    <w:p w14:paraId="7C176478" w14:textId="48BB7138" w:rsidR="00952EF3" w:rsidRDefault="00952EF3" w:rsidP="00543881">
      <w:pPr>
        <w:rPr>
          <w:sz w:val="20"/>
          <w:szCs w:val="20"/>
        </w:rPr>
      </w:pPr>
      <w:r>
        <w:rPr>
          <w:sz w:val="20"/>
          <w:szCs w:val="20"/>
          <w:vertAlign w:val="superscript"/>
        </w:rPr>
        <w:tab/>
      </w:r>
      <w:r w:rsidRPr="00952EF3">
        <w:rPr>
          <w:sz w:val="20"/>
          <w:szCs w:val="20"/>
        </w:rPr>
        <w:t>5 + 22/3n + 13/2n</w:t>
      </w:r>
      <w:r w:rsidRPr="00952EF3">
        <w:rPr>
          <w:sz w:val="20"/>
          <w:szCs w:val="20"/>
          <w:vertAlign w:val="superscript"/>
        </w:rPr>
        <w:t>2</w:t>
      </w:r>
      <w:r w:rsidRPr="00952EF3">
        <w:rPr>
          <w:sz w:val="20"/>
          <w:szCs w:val="20"/>
        </w:rPr>
        <w:t xml:space="preserve"> + 7/6n</w:t>
      </w:r>
      <w:r w:rsidRPr="00952EF3">
        <w:rPr>
          <w:sz w:val="20"/>
          <w:szCs w:val="20"/>
          <w:vertAlign w:val="superscript"/>
        </w:rPr>
        <w:t>3</w:t>
      </w:r>
    </w:p>
    <w:p w14:paraId="59F34184" w14:textId="55470ACA" w:rsidR="00952EF3" w:rsidRDefault="00952EF3" w:rsidP="00952EF3">
      <w:pPr>
        <w:rPr>
          <w:sz w:val="20"/>
          <w:szCs w:val="20"/>
        </w:rPr>
      </w:pPr>
      <w:r w:rsidRPr="00952EF3">
        <w:rPr>
          <w:sz w:val="20"/>
          <w:szCs w:val="20"/>
          <w:highlight w:val="yellow"/>
        </w:rPr>
        <w:t>T</w:t>
      </w:r>
      <w:r w:rsidRPr="00952EF3">
        <w:rPr>
          <w:sz w:val="20"/>
          <w:szCs w:val="20"/>
          <w:highlight w:val="yellow"/>
          <w:vertAlign w:val="subscript"/>
        </w:rPr>
        <w:t>1</w:t>
      </w:r>
      <w:r w:rsidRPr="00952EF3">
        <w:rPr>
          <w:sz w:val="20"/>
          <w:szCs w:val="20"/>
          <w:highlight w:val="yellow"/>
        </w:rPr>
        <w:t>(n) = O(n</w:t>
      </w:r>
      <w:r w:rsidRPr="00952EF3">
        <w:rPr>
          <w:sz w:val="20"/>
          <w:szCs w:val="20"/>
          <w:highlight w:val="yellow"/>
          <w:vertAlign w:val="superscript"/>
        </w:rPr>
        <w:t>3</w:t>
      </w:r>
      <w:r w:rsidRPr="00952EF3">
        <w:rPr>
          <w:sz w:val="20"/>
          <w:szCs w:val="20"/>
          <w:highlight w:val="yellow"/>
        </w:rPr>
        <w:t>)</w:t>
      </w:r>
    </w:p>
    <w:p w14:paraId="55451FC1" w14:textId="77777777" w:rsidR="00952EF3" w:rsidRPr="00952EF3" w:rsidRDefault="00952EF3" w:rsidP="00952EF3">
      <w:pPr>
        <w:rPr>
          <w:sz w:val="20"/>
          <w:szCs w:val="20"/>
        </w:rPr>
      </w:pPr>
    </w:p>
    <w:p w14:paraId="790806EF" w14:textId="77777777" w:rsidR="00527F4B" w:rsidRPr="00C13F44" w:rsidRDefault="00527F4B" w:rsidP="00527F4B">
      <w:pPr>
        <w:ind w:left="750"/>
        <w:rPr>
          <w:b/>
          <w:sz w:val="20"/>
          <w:szCs w:val="20"/>
        </w:rPr>
      </w:pPr>
      <w:r w:rsidRPr="00C13F44">
        <w:rPr>
          <w:rFonts w:ascii="Times New Roman" w:hAnsi="Times New Roman"/>
          <w:b/>
          <w:sz w:val="20"/>
          <w:szCs w:val="20"/>
        </w:rPr>
        <w:t>Algorithm-2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6"/>
        <w:gridCol w:w="4131"/>
        <w:gridCol w:w="4323"/>
      </w:tblGrid>
      <w:tr w:rsidR="00527F4B" w:rsidRPr="00C13F44" w14:paraId="555776C1" w14:textId="77777777" w:rsidTr="000F28AC">
        <w:tc>
          <w:tcPr>
            <w:tcW w:w="479" w:type="pct"/>
          </w:tcPr>
          <w:p w14:paraId="43FEE46D" w14:textId="77777777" w:rsidR="00527F4B" w:rsidRPr="00C13F44" w:rsidRDefault="00527F4B" w:rsidP="009B096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Step</w:t>
            </w:r>
          </w:p>
        </w:tc>
        <w:tc>
          <w:tcPr>
            <w:tcW w:w="2209" w:type="pct"/>
          </w:tcPr>
          <w:p w14:paraId="248E0F21" w14:textId="77777777" w:rsidR="00527F4B" w:rsidRPr="00C13F44" w:rsidRDefault="00527F4B" w:rsidP="009B096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Cost of each execution</w:t>
            </w:r>
          </w:p>
        </w:tc>
        <w:tc>
          <w:tcPr>
            <w:tcW w:w="2312" w:type="pct"/>
          </w:tcPr>
          <w:p w14:paraId="78E71D2E" w14:textId="77777777" w:rsidR="00527F4B" w:rsidRPr="00C13F44" w:rsidRDefault="00527F4B" w:rsidP="009B096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Total # of times executed</w:t>
            </w:r>
          </w:p>
        </w:tc>
      </w:tr>
      <w:tr w:rsidR="00527F4B" w:rsidRPr="00C13F44" w14:paraId="2D9DC67C" w14:textId="77777777" w:rsidTr="000F28AC">
        <w:tc>
          <w:tcPr>
            <w:tcW w:w="479" w:type="pct"/>
          </w:tcPr>
          <w:p w14:paraId="1773AC7F" w14:textId="77777777" w:rsidR="00527F4B" w:rsidRPr="00C13F44" w:rsidRDefault="00527F4B" w:rsidP="009B096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1</w:t>
            </w:r>
          </w:p>
        </w:tc>
        <w:tc>
          <w:tcPr>
            <w:tcW w:w="2209" w:type="pct"/>
          </w:tcPr>
          <w:p w14:paraId="4BAD4A92" w14:textId="51CE7B96" w:rsidR="00527F4B" w:rsidRPr="00C13F44" w:rsidRDefault="00DA2BC9" w:rsidP="009B09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521292FD" w14:textId="64CBFAA8" w:rsidR="00527F4B" w:rsidRPr="00C13F44" w:rsidRDefault="00DA2BC9" w:rsidP="009B09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527F4B" w:rsidRPr="00C13F44" w14:paraId="70FFEDA7" w14:textId="77777777" w:rsidTr="000F28AC">
        <w:tc>
          <w:tcPr>
            <w:tcW w:w="479" w:type="pct"/>
          </w:tcPr>
          <w:p w14:paraId="18D43CF8" w14:textId="77777777" w:rsidR="00527F4B" w:rsidRPr="00C13F44" w:rsidRDefault="00527F4B" w:rsidP="009B096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2</w:t>
            </w:r>
          </w:p>
        </w:tc>
        <w:tc>
          <w:tcPr>
            <w:tcW w:w="2209" w:type="pct"/>
          </w:tcPr>
          <w:p w14:paraId="2133B93B" w14:textId="7967FB89" w:rsidR="00527F4B" w:rsidRPr="00C13F44" w:rsidRDefault="00DA2BC9" w:rsidP="009B09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5855DCAE" w14:textId="21A563A4" w:rsidR="00527F4B" w:rsidRPr="00C13F44" w:rsidRDefault="00DA2BC9" w:rsidP="009B09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 + 1</w:t>
            </w:r>
          </w:p>
        </w:tc>
      </w:tr>
      <w:tr w:rsidR="00527F4B" w:rsidRPr="00C13F44" w14:paraId="3EB681AD" w14:textId="77777777" w:rsidTr="000F28AC">
        <w:tc>
          <w:tcPr>
            <w:tcW w:w="479" w:type="pct"/>
          </w:tcPr>
          <w:p w14:paraId="254D15D5" w14:textId="77777777" w:rsidR="00527F4B" w:rsidRPr="00C13F44" w:rsidRDefault="00527F4B" w:rsidP="009B096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3</w:t>
            </w:r>
          </w:p>
        </w:tc>
        <w:tc>
          <w:tcPr>
            <w:tcW w:w="2209" w:type="pct"/>
          </w:tcPr>
          <w:p w14:paraId="194B5117" w14:textId="2529B301" w:rsidR="00527F4B" w:rsidRPr="00C13F44" w:rsidRDefault="00DA2BC9" w:rsidP="009B09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7972A87B" w14:textId="5F50CC89" w:rsidR="00527F4B" w:rsidRPr="00C13F44" w:rsidRDefault="00DA2BC9" w:rsidP="009B09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</w:p>
        </w:tc>
      </w:tr>
      <w:tr w:rsidR="00527F4B" w:rsidRPr="00C13F44" w14:paraId="10CBE82E" w14:textId="77777777" w:rsidTr="000F28AC">
        <w:tc>
          <w:tcPr>
            <w:tcW w:w="479" w:type="pct"/>
          </w:tcPr>
          <w:p w14:paraId="7A99A196" w14:textId="77777777" w:rsidR="00527F4B" w:rsidRPr="00C13F44" w:rsidRDefault="00527F4B" w:rsidP="009B096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4</w:t>
            </w:r>
          </w:p>
        </w:tc>
        <w:tc>
          <w:tcPr>
            <w:tcW w:w="2209" w:type="pct"/>
          </w:tcPr>
          <w:p w14:paraId="72D8EC3A" w14:textId="4BC4E722" w:rsidR="00527F4B" w:rsidRPr="00C13F44" w:rsidRDefault="00DA2BC9" w:rsidP="009B09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06EB6D47" w14:textId="1412BF9E" w:rsidR="00527F4B" w:rsidRPr="00C13F44" w:rsidRDefault="00DA2BC9" w:rsidP="009B0968">
            <w:pPr>
              <w:rPr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e>
                </m:nary>
                <m:r>
                  <w:rPr>
                    <w:rFonts w:ascii="Cambria Math" w:hAnsi="Cambria Math"/>
                    <w:sz w:val="20"/>
                    <w:szCs w:val="20"/>
                  </w:rPr>
                  <m:t>+1</m:t>
                </m:r>
              </m:oMath>
            </m:oMathPara>
          </w:p>
        </w:tc>
      </w:tr>
      <w:tr w:rsidR="00527F4B" w:rsidRPr="00C13F44" w14:paraId="3BC73E0D" w14:textId="77777777" w:rsidTr="000F28AC">
        <w:tc>
          <w:tcPr>
            <w:tcW w:w="479" w:type="pct"/>
          </w:tcPr>
          <w:p w14:paraId="7996E6B4" w14:textId="77777777" w:rsidR="00527F4B" w:rsidRPr="00C13F44" w:rsidRDefault="00527F4B" w:rsidP="009B096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5</w:t>
            </w:r>
          </w:p>
        </w:tc>
        <w:tc>
          <w:tcPr>
            <w:tcW w:w="2209" w:type="pct"/>
          </w:tcPr>
          <w:p w14:paraId="2D1D77DC" w14:textId="1AECE8D6" w:rsidR="00527F4B" w:rsidRPr="00C13F44" w:rsidRDefault="00DA2BC9" w:rsidP="009B09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2312" w:type="pct"/>
          </w:tcPr>
          <w:p w14:paraId="5E8BFF1F" w14:textId="2E4DD4CF" w:rsidR="00527F4B" w:rsidRPr="00C13F44" w:rsidRDefault="00DA2BC9" w:rsidP="009B0968">
            <w:pPr>
              <w:rPr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e>
                </m:nary>
              </m:oMath>
            </m:oMathPara>
          </w:p>
        </w:tc>
      </w:tr>
      <w:tr w:rsidR="00527F4B" w:rsidRPr="00C13F44" w14:paraId="7539688F" w14:textId="77777777" w:rsidTr="000F28AC">
        <w:tc>
          <w:tcPr>
            <w:tcW w:w="479" w:type="pct"/>
          </w:tcPr>
          <w:p w14:paraId="65A440E0" w14:textId="77777777" w:rsidR="00527F4B" w:rsidRPr="00C13F44" w:rsidRDefault="00527F4B" w:rsidP="009B096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6</w:t>
            </w:r>
          </w:p>
        </w:tc>
        <w:tc>
          <w:tcPr>
            <w:tcW w:w="2209" w:type="pct"/>
          </w:tcPr>
          <w:p w14:paraId="6959CE81" w14:textId="0DAD0A39" w:rsidR="00527F4B" w:rsidRPr="00C13F44" w:rsidRDefault="00DA2BC9" w:rsidP="009B09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312" w:type="pct"/>
          </w:tcPr>
          <w:p w14:paraId="355411BE" w14:textId="59B7DCE0" w:rsidR="00527F4B" w:rsidRPr="00C13F44" w:rsidRDefault="00DA2BC9" w:rsidP="009B0968">
            <w:pPr>
              <w:rPr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i</m:t>
                    </m:r>
                  </m:e>
                </m:nary>
              </m:oMath>
            </m:oMathPara>
          </w:p>
        </w:tc>
      </w:tr>
      <w:tr w:rsidR="00527F4B" w:rsidRPr="00C13F44" w14:paraId="79B86341" w14:textId="77777777" w:rsidTr="000F28AC">
        <w:tc>
          <w:tcPr>
            <w:tcW w:w="479" w:type="pct"/>
          </w:tcPr>
          <w:p w14:paraId="366D1B2E" w14:textId="77777777" w:rsidR="00527F4B" w:rsidRPr="00C13F44" w:rsidRDefault="00527F4B" w:rsidP="009B096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7</w:t>
            </w:r>
          </w:p>
        </w:tc>
        <w:tc>
          <w:tcPr>
            <w:tcW w:w="2209" w:type="pct"/>
          </w:tcPr>
          <w:p w14:paraId="12B8767A" w14:textId="4E1DB595" w:rsidR="00527F4B" w:rsidRPr="00C13F44" w:rsidRDefault="00DA2BC9" w:rsidP="009B09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312" w:type="pct"/>
          </w:tcPr>
          <w:p w14:paraId="49A5D3BA" w14:textId="3DD58646" w:rsidR="00527F4B" w:rsidRPr="00C13F44" w:rsidRDefault="00DA2BC9" w:rsidP="009B096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</w:tbl>
    <w:p w14:paraId="31C4A8E7" w14:textId="77777777" w:rsidR="00527F4B" w:rsidRPr="00C13F44" w:rsidRDefault="00527F4B" w:rsidP="00527F4B">
      <w:pPr>
        <w:rPr>
          <w:sz w:val="20"/>
          <w:szCs w:val="20"/>
        </w:rPr>
      </w:pPr>
      <w:r w:rsidRPr="00C13F44">
        <w:rPr>
          <w:sz w:val="20"/>
          <w:szCs w:val="20"/>
        </w:rPr>
        <w:t>Multiply col.1 with col.2, add across rows and simplify</w:t>
      </w:r>
    </w:p>
    <w:p w14:paraId="60907C29" w14:textId="7F20F0FC" w:rsidR="00527F4B" w:rsidRDefault="00527F4B" w:rsidP="00527F4B">
      <w:pPr>
        <w:rPr>
          <w:sz w:val="20"/>
          <w:szCs w:val="20"/>
        </w:rPr>
      </w:pPr>
      <w:r w:rsidRPr="00C13F44">
        <w:rPr>
          <w:sz w:val="20"/>
          <w:szCs w:val="20"/>
        </w:rPr>
        <w:t>T</w:t>
      </w:r>
      <w:r w:rsidR="00443A8E" w:rsidRPr="00C13F44">
        <w:rPr>
          <w:sz w:val="20"/>
          <w:szCs w:val="20"/>
          <w:vertAlign w:val="subscript"/>
        </w:rPr>
        <w:t>2</w:t>
      </w:r>
      <w:r w:rsidRPr="00C13F44">
        <w:rPr>
          <w:sz w:val="20"/>
          <w:szCs w:val="20"/>
        </w:rPr>
        <w:t xml:space="preserve">(n) = </w:t>
      </w:r>
      <w:r w:rsidR="00C526BD">
        <w:rPr>
          <w:sz w:val="20"/>
          <w:szCs w:val="20"/>
        </w:rPr>
        <w:t>1 + (n + 1) + n + (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</w:rPr>
              <m:t>i=1</m:t>
            </m:r>
          </m:sub>
          <m:sup>
            <m:r>
              <w:rPr>
                <w:rFonts w:ascii="Cambria Math" w:hAnsi="Cambria Math"/>
                <w:sz w:val="20"/>
                <w:szCs w:val="20"/>
              </w:rPr>
              <m:t>n</m:t>
            </m:r>
          </m:sup>
          <m:e>
            <m:r>
              <w:rPr>
                <w:rFonts w:ascii="Cambria Math" w:hAnsi="Cambria Math"/>
                <w:sz w:val="20"/>
                <w:szCs w:val="20"/>
              </w:rPr>
              <m:t>i</m:t>
            </m:r>
          </m:e>
        </m:nary>
        <m:r>
          <w:rPr>
            <w:rFonts w:ascii="Cambria Math" w:hAnsi="Cambria Math"/>
            <w:sz w:val="20"/>
            <w:szCs w:val="20"/>
          </w:rPr>
          <m:t>+1</m:t>
        </m:r>
      </m:oMath>
      <w:r w:rsidR="00C526BD">
        <w:rPr>
          <w:sz w:val="20"/>
          <w:szCs w:val="20"/>
        </w:rPr>
        <w:t xml:space="preserve"> ) + 6(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</w:rPr>
              <m:t>i=1</m:t>
            </m:r>
          </m:sub>
          <m:sup>
            <m:r>
              <w:rPr>
                <w:rFonts w:ascii="Cambria Math" w:hAnsi="Cambria Math"/>
                <w:sz w:val="20"/>
                <w:szCs w:val="20"/>
              </w:rPr>
              <m:t>n</m:t>
            </m:r>
          </m:sup>
          <m:e>
            <m:r>
              <w:rPr>
                <w:rFonts w:ascii="Cambria Math" w:hAnsi="Cambria Math"/>
                <w:sz w:val="20"/>
                <w:szCs w:val="20"/>
              </w:rPr>
              <m:t>i</m:t>
            </m:r>
          </m:e>
        </m:nary>
      </m:oMath>
      <w:r w:rsidR="00C526BD">
        <w:rPr>
          <w:sz w:val="20"/>
          <w:szCs w:val="20"/>
        </w:rPr>
        <w:t>) + 5(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</w:rPr>
              <m:t>i=1</m:t>
            </m:r>
          </m:sub>
          <m:sup>
            <m:r>
              <w:rPr>
                <w:rFonts w:ascii="Cambria Math" w:hAnsi="Cambria Math"/>
                <w:sz w:val="20"/>
                <w:szCs w:val="20"/>
              </w:rPr>
              <m:t>n</m:t>
            </m:r>
          </m:sup>
          <m:e>
            <m:r>
              <w:rPr>
                <w:rFonts w:ascii="Cambria Math" w:hAnsi="Cambria Math"/>
                <w:sz w:val="20"/>
                <w:szCs w:val="20"/>
              </w:rPr>
              <m:t>i</m:t>
            </m:r>
          </m:e>
        </m:nary>
        <m:r>
          <w:rPr>
            <w:rFonts w:ascii="Cambria Math" w:hAnsi="Cambria Math"/>
            <w:sz w:val="20"/>
            <w:szCs w:val="20"/>
          </w:rPr>
          <m:t>)</m:t>
        </m:r>
      </m:oMath>
      <w:r w:rsidR="00C526BD">
        <w:rPr>
          <w:sz w:val="20"/>
          <w:szCs w:val="20"/>
        </w:rPr>
        <w:t xml:space="preserve"> + 2</w:t>
      </w:r>
    </w:p>
    <w:p w14:paraId="2DC9DFAB" w14:textId="70B5D149" w:rsidR="00C526BD" w:rsidRDefault="00C526BD" w:rsidP="00527F4B">
      <w:pPr>
        <w:rPr>
          <w:sz w:val="20"/>
          <w:szCs w:val="20"/>
        </w:rPr>
      </w:pPr>
      <w:r>
        <w:rPr>
          <w:sz w:val="20"/>
          <w:szCs w:val="20"/>
        </w:rPr>
        <w:tab/>
        <w:t>5 + n + n + 12(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</w:rPr>
              <m:t>i=1</m:t>
            </m:r>
          </m:sub>
          <m:sup>
            <m:r>
              <w:rPr>
                <w:rFonts w:ascii="Cambria Math" w:hAnsi="Cambria Math"/>
                <w:sz w:val="20"/>
                <w:szCs w:val="20"/>
              </w:rPr>
              <m:t>n</m:t>
            </m:r>
          </m:sup>
          <m:e>
            <m:r>
              <w:rPr>
                <w:rFonts w:ascii="Cambria Math" w:hAnsi="Cambria Math"/>
                <w:sz w:val="20"/>
                <w:szCs w:val="20"/>
              </w:rPr>
              <m:t>i</m:t>
            </m:r>
          </m:e>
        </m:nary>
        <m:r>
          <w:rPr>
            <w:rFonts w:ascii="Cambria Math" w:hAnsi="Cambria Math"/>
            <w:sz w:val="20"/>
            <w:szCs w:val="20"/>
          </w:rPr>
          <m:t>)</m:t>
        </m:r>
      </m:oMath>
      <w:r>
        <w:rPr>
          <w:sz w:val="20"/>
          <w:szCs w:val="20"/>
        </w:rPr>
        <w:t xml:space="preserve"> </w:t>
      </w:r>
    </w:p>
    <w:p w14:paraId="0A2AD3FC" w14:textId="397F0963" w:rsidR="00C526BD" w:rsidRDefault="00C526BD" w:rsidP="00527F4B">
      <w:pPr>
        <w:rPr>
          <w:sz w:val="20"/>
          <w:szCs w:val="20"/>
        </w:rPr>
      </w:pPr>
      <w:r>
        <w:rPr>
          <w:sz w:val="20"/>
          <w:szCs w:val="20"/>
        </w:rPr>
        <w:tab/>
        <w:t>5 + 2n + 12(n(n+1)/2)</w:t>
      </w:r>
    </w:p>
    <w:p w14:paraId="5998006B" w14:textId="4154B803" w:rsidR="00C526BD" w:rsidRDefault="00C526BD" w:rsidP="00527F4B">
      <w:pPr>
        <w:rPr>
          <w:sz w:val="20"/>
          <w:szCs w:val="20"/>
        </w:rPr>
      </w:pPr>
      <w:r>
        <w:rPr>
          <w:sz w:val="20"/>
          <w:szCs w:val="20"/>
        </w:rPr>
        <w:tab/>
        <w:t>5 + 2n + 12(n</w:t>
      </w:r>
      <w:r>
        <w:rPr>
          <w:sz w:val="20"/>
          <w:szCs w:val="20"/>
          <w:vertAlign w:val="superscript"/>
        </w:rPr>
        <w:t>2</w:t>
      </w:r>
      <w:r>
        <w:rPr>
          <w:sz w:val="20"/>
          <w:szCs w:val="20"/>
        </w:rPr>
        <w:t>+n)/2</w:t>
      </w:r>
    </w:p>
    <w:p w14:paraId="6A2424B4" w14:textId="6F97F6C7" w:rsidR="00C526BD" w:rsidRDefault="00C526BD" w:rsidP="00527F4B">
      <w:pPr>
        <w:rPr>
          <w:sz w:val="20"/>
          <w:szCs w:val="20"/>
        </w:rPr>
      </w:pPr>
      <w:r>
        <w:rPr>
          <w:sz w:val="20"/>
          <w:szCs w:val="20"/>
        </w:rPr>
        <w:tab/>
        <w:t>5 + 2n + 6(n</w:t>
      </w:r>
      <w:r>
        <w:rPr>
          <w:sz w:val="20"/>
          <w:szCs w:val="20"/>
          <w:vertAlign w:val="superscript"/>
        </w:rPr>
        <w:t>2</w:t>
      </w:r>
      <w:r>
        <w:rPr>
          <w:sz w:val="20"/>
          <w:szCs w:val="20"/>
        </w:rPr>
        <w:t>+n)</w:t>
      </w:r>
    </w:p>
    <w:p w14:paraId="33E324F5" w14:textId="1B5E720B" w:rsidR="00C526BD" w:rsidRPr="00C526BD" w:rsidRDefault="00C526BD" w:rsidP="00527F4B">
      <w:pPr>
        <w:rPr>
          <w:sz w:val="20"/>
          <w:szCs w:val="20"/>
          <w:vertAlign w:val="superscript"/>
        </w:rPr>
      </w:pPr>
      <w:r>
        <w:rPr>
          <w:sz w:val="20"/>
          <w:szCs w:val="20"/>
        </w:rPr>
        <w:tab/>
        <w:t>5 + 8n + 6n</w:t>
      </w:r>
      <w:r>
        <w:rPr>
          <w:sz w:val="20"/>
          <w:szCs w:val="20"/>
          <w:vertAlign w:val="superscript"/>
        </w:rPr>
        <w:t>2</w:t>
      </w:r>
    </w:p>
    <w:p w14:paraId="21F80D5C" w14:textId="652ED140" w:rsidR="004267DD" w:rsidRPr="00C526BD" w:rsidRDefault="00C526BD" w:rsidP="00B62FD0">
      <w:pPr>
        <w:rPr>
          <w:rFonts w:ascii="Times New Roman" w:hAnsi="Times New Roman"/>
          <w:sz w:val="20"/>
          <w:szCs w:val="20"/>
        </w:rPr>
      </w:pPr>
      <w:r w:rsidRPr="00C526BD">
        <w:rPr>
          <w:rFonts w:ascii="Times New Roman" w:hAnsi="Times New Roman"/>
          <w:sz w:val="20"/>
          <w:szCs w:val="20"/>
          <w:highlight w:val="yellow"/>
        </w:rPr>
        <w:t>T</w:t>
      </w:r>
      <w:r w:rsidRPr="00C526BD">
        <w:rPr>
          <w:rFonts w:ascii="Times New Roman" w:hAnsi="Times New Roman"/>
          <w:sz w:val="20"/>
          <w:szCs w:val="20"/>
          <w:highlight w:val="yellow"/>
          <w:vertAlign w:val="subscript"/>
        </w:rPr>
        <w:t>2</w:t>
      </w:r>
      <w:r w:rsidRPr="00C526BD">
        <w:rPr>
          <w:rFonts w:ascii="Times New Roman" w:hAnsi="Times New Roman"/>
          <w:sz w:val="20"/>
          <w:szCs w:val="20"/>
          <w:highlight w:val="yellow"/>
        </w:rPr>
        <w:t>(n) = O(n</w:t>
      </w:r>
      <w:r w:rsidRPr="00C526BD">
        <w:rPr>
          <w:rFonts w:ascii="Times New Roman" w:hAnsi="Times New Roman"/>
          <w:sz w:val="20"/>
          <w:szCs w:val="20"/>
          <w:highlight w:val="yellow"/>
          <w:vertAlign w:val="superscript"/>
        </w:rPr>
        <w:t>2</w:t>
      </w:r>
      <w:r w:rsidRPr="00C526BD">
        <w:rPr>
          <w:rFonts w:ascii="Times New Roman" w:hAnsi="Times New Roman"/>
          <w:sz w:val="20"/>
          <w:szCs w:val="20"/>
          <w:highlight w:val="yellow"/>
        </w:rPr>
        <w:t>)</w:t>
      </w:r>
    </w:p>
    <w:p w14:paraId="44253B71" w14:textId="02F1D0FC" w:rsidR="00543881" w:rsidRDefault="00543881" w:rsidP="00B62FD0">
      <w:pPr>
        <w:rPr>
          <w:rFonts w:ascii="Times New Roman" w:hAnsi="Times New Roman"/>
          <w:sz w:val="20"/>
          <w:szCs w:val="20"/>
        </w:rPr>
      </w:pPr>
    </w:p>
    <w:p w14:paraId="11EB1304" w14:textId="02452E2A" w:rsidR="00952EF3" w:rsidRDefault="00952EF3" w:rsidP="00B62FD0">
      <w:pPr>
        <w:rPr>
          <w:rFonts w:ascii="Times New Roman" w:hAnsi="Times New Roman"/>
          <w:sz w:val="20"/>
          <w:szCs w:val="20"/>
        </w:rPr>
      </w:pPr>
    </w:p>
    <w:p w14:paraId="27C02313" w14:textId="110E5537" w:rsidR="00952EF3" w:rsidRDefault="00952EF3" w:rsidP="00B62FD0">
      <w:pPr>
        <w:rPr>
          <w:rFonts w:ascii="Times New Roman" w:hAnsi="Times New Roman"/>
          <w:sz w:val="20"/>
          <w:szCs w:val="20"/>
        </w:rPr>
      </w:pPr>
    </w:p>
    <w:p w14:paraId="6DE7D321" w14:textId="719B8302" w:rsidR="00952EF3" w:rsidRDefault="00952EF3" w:rsidP="00B62FD0">
      <w:pPr>
        <w:rPr>
          <w:rFonts w:ascii="Times New Roman" w:hAnsi="Times New Roman"/>
          <w:sz w:val="20"/>
          <w:szCs w:val="20"/>
        </w:rPr>
      </w:pPr>
    </w:p>
    <w:p w14:paraId="75FDE4D3" w14:textId="284071A8" w:rsidR="00952EF3" w:rsidRDefault="00952EF3" w:rsidP="00B62FD0">
      <w:pPr>
        <w:rPr>
          <w:rFonts w:ascii="Times New Roman" w:hAnsi="Times New Roman"/>
          <w:sz w:val="20"/>
          <w:szCs w:val="20"/>
        </w:rPr>
      </w:pPr>
    </w:p>
    <w:p w14:paraId="4B550F60" w14:textId="193BAB72" w:rsidR="00952EF3" w:rsidRDefault="00952EF3" w:rsidP="00B62FD0">
      <w:pPr>
        <w:rPr>
          <w:rFonts w:ascii="Times New Roman" w:hAnsi="Times New Roman"/>
          <w:sz w:val="20"/>
          <w:szCs w:val="20"/>
        </w:rPr>
      </w:pPr>
    </w:p>
    <w:p w14:paraId="212CF887" w14:textId="77777777" w:rsidR="00952EF3" w:rsidRPr="00C13F44" w:rsidRDefault="00952EF3" w:rsidP="00B62FD0">
      <w:pPr>
        <w:rPr>
          <w:rFonts w:ascii="Times New Roman" w:hAnsi="Times New Roman"/>
          <w:sz w:val="20"/>
          <w:szCs w:val="20"/>
        </w:rPr>
      </w:pPr>
    </w:p>
    <w:p w14:paraId="636640A8" w14:textId="77777777" w:rsidR="00543881" w:rsidRPr="00C13F44" w:rsidRDefault="00543881" w:rsidP="00543881">
      <w:pPr>
        <w:ind w:left="750"/>
        <w:rPr>
          <w:b/>
          <w:sz w:val="20"/>
          <w:szCs w:val="20"/>
        </w:rPr>
      </w:pPr>
      <w:r w:rsidRPr="00C13F44">
        <w:rPr>
          <w:rFonts w:ascii="Times New Roman" w:hAnsi="Times New Roman"/>
          <w:b/>
          <w:sz w:val="20"/>
          <w:szCs w:val="20"/>
        </w:rPr>
        <w:t>Algorithm-</w:t>
      </w:r>
      <w:r w:rsidR="00527F4B" w:rsidRPr="00C13F44">
        <w:rPr>
          <w:rFonts w:ascii="Times New Roman" w:hAnsi="Times New Roman"/>
          <w:b/>
          <w:sz w:val="20"/>
          <w:szCs w:val="20"/>
        </w:rPr>
        <w:t>3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6"/>
        <w:gridCol w:w="4131"/>
        <w:gridCol w:w="4323"/>
      </w:tblGrid>
      <w:tr w:rsidR="00543881" w:rsidRPr="00C13F44" w14:paraId="3D471A03" w14:textId="77777777" w:rsidTr="000F28AC">
        <w:tc>
          <w:tcPr>
            <w:tcW w:w="479" w:type="pct"/>
          </w:tcPr>
          <w:p w14:paraId="64CB485E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Step</w:t>
            </w:r>
          </w:p>
        </w:tc>
        <w:tc>
          <w:tcPr>
            <w:tcW w:w="2209" w:type="pct"/>
          </w:tcPr>
          <w:p w14:paraId="65A42818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Cost of each execution</w:t>
            </w:r>
          </w:p>
        </w:tc>
        <w:tc>
          <w:tcPr>
            <w:tcW w:w="2312" w:type="pct"/>
          </w:tcPr>
          <w:p w14:paraId="65A31AC6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Total # of times executed in any single recursive call</w:t>
            </w:r>
          </w:p>
        </w:tc>
      </w:tr>
      <w:tr w:rsidR="00543881" w:rsidRPr="00C13F44" w14:paraId="5D3B10E7" w14:textId="77777777" w:rsidTr="000F28AC">
        <w:tc>
          <w:tcPr>
            <w:tcW w:w="479" w:type="pct"/>
          </w:tcPr>
          <w:p w14:paraId="6BBDB722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1</w:t>
            </w:r>
          </w:p>
        </w:tc>
        <w:tc>
          <w:tcPr>
            <w:tcW w:w="2209" w:type="pct"/>
          </w:tcPr>
          <w:p w14:paraId="68278F95" w14:textId="438CEEB7" w:rsidR="00543881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312" w:type="pct"/>
          </w:tcPr>
          <w:p w14:paraId="50BC2743" w14:textId="0730F0EB" w:rsidR="00543881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543881" w:rsidRPr="00C13F44" w14:paraId="65DA8EBD" w14:textId="77777777" w:rsidTr="000F28AC">
        <w:tc>
          <w:tcPr>
            <w:tcW w:w="479" w:type="pct"/>
          </w:tcPr>
          <w:p w14:paraId="3E044669" w14:textId="77777777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2</w:t>
            </w:r>
          </w:p>
        </w:tc>
        <w:tc>
          <w:tcPr>
            <w:tcW w:w="2209" w:type="pct"/>
          </w:tcPr>
          <w:p w14:paraId="450DF17A" w14:textId="6FD4F77A" w:rsidR="00543881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2312" w:type="pct"/>
          </w:tcPr>
          <w:p w14:paraId="42F5AC2A" w14:textId="7B9724F5" w:rsidR="00543881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0368C6" w:rsidRPr="00C13F44" w14:paraId="5CB0274A" w14:textId="77777777" w:rsidTr="000F28AC">
        <w:tc>
          <w:tcPr>
            <w:tcW w:w="5000" w:type="pct"/>
            <w:gridSpan w:val="3"/>
          </w:tcPr>
          <w:p w14:paraId="0CA2CD71" w14:textId="646DF2FA" w:rsidR="000368C6" w:rsidRPr="00C13F44" w:rsidRDefault="000368C6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Steps executed when the input is a base case:</w:t>
            </w:r>
            <w:r w:rsidR="00F77E02">
              <w:rPr>
                <w:sz w:val="20"/>
                <w:szCs w:val="20"/>
              </w:rPr>
              <w:t xml:space="preserve"> 1, 2</w:t>
            </w:r>
          </w:p>
        </w:tc>
      </w:tr>
      <w:tr w:rsidR="000368C6" w:rsidRPr="00C13F44" w14:paraId="6E54C5B4" w14:textId="77777777" w:rsidTr="000F28AC">
        <w:tc>
          <w:tcPr>
            <w:tcW w:w="5000" w:type="pct"/>
            <w:gridSpan w:val="3"/>
          </w:tcPr>
          <w:p w14:paraId="6CE02769" w14:textId="06003CF2" w:rsidR="000368C6" w:rsidRPr="00C13F44" w:rsidRDefault="000368C6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First recurrence relation: T(n=1</w:t>
            </w:r>
            <w:r>
              <w:rPr>
                <w:sz w:val="20"/>
                <w:szCs w:val="20"/>
              </w:rPr>
              <w:t xml:space="preserve"> or n=0</w:t>
            </w:r>
            <w:r w:rsidRPr="00C13F44">
              <w:rPr>
                <w:sz w:val="20"/>
                <w:szCs w:val="20"/>
              </w:rPr>
              <w:t>) =</w:t>
            </w:r>
            <w:r w:rsidR="00F77E02">
              <w:rPr>
                <w:sz w:val="20"/>
                <w:szCs w:val="20"/>
              </w:rPr>
              <w:t xml:space="preserve"> </w:t>
            </w:r>
            <w:r w:rsidR="00B70FB8">
              <w:rPr>
                <w:sz w:val="20"/>
                <w:szCs w:val="20"/>
              </w:rPr>
              <w:t>7, 4 (respectively)</w:t>
            </w:r>
          </w:p>
        </w:tc>
      </w:tr>
      <w:tr w:rsidR="00443A8E" w:rsidRPr="00C13F44" w14:paraId="211F4AFA" w14:textId="77777777" w:rsidTr="000F28AC">
        <w:tc>
          <w:tcPr>
            <w:tcW w:w="479" w:type="pct"/>
          </w:tcPr>
          <w:p w14:paraId="45316D39" w14:textId="77777777" w:rsidR="00443A8E" w:rsidRPr="00C13F44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209" w:type="pct"/>
          </w:tcPr>
          <w:p w14:paraId="1437EDAA" w14:textId="45BA82CF" w:rsidR="00443A8E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12" w:type="pct"/>
          </w:tcPr>
          <w:p w14:paraId="40A550F3" w14:textId="7071D70B" w:rsidR="00443A8E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443A8E" w:rsidRPr="00C13F44" w14:paraId="7FD96A2B" w14:textId="77777777" w:rsidTr="000F28AC">
        <w:tc>
          <w:tcPr>
            <w:tcW w:w="479" w:type="pct"/>
          </w:tcPr>
          <w:p w14:paraId="488C2459" w14:textId="77777777" w:rsidR="00443A8E" w:rsidRPr="00C13F44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209" w:type="pct"/>
          </w:tcPr>
          <w:p w14:paraId="435B47C5" w14:textId="1F392721" w:rsidR="00443A8E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312" w:type="pct"/>
          </w:tcPr>
          <w:p w14:paraId="1FDD1773" w14:textId="5A53AD91" w:rsidR="00443A8E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443A8E" w:rsidRPr="00C13F44" w14:paraId="75E077F4" w14:textId="77777777" w:rsidTr="000F28AC">
        <w:tc>
          <w:tcPr>
            <w:tcW w:w="479" w:type="pct"/>
          </w:tcPr>
          <w:p w14:paraId="52CAFA31" w14:textId="77777777" w:rsidR="00443A8E" w:rsidRPr="00C13F44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209" w:type="pct"/>
          </w:tcPr>
          <w:p w14:paraId="4FED0C55" w14:textId="6E9ECDFD" w:rsidR="00443A8E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53FEED3F" w14:textId="08F789E5" w:rsidR="00443A8E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2 + 1</w:t>
            </w:r>
          </w:p>
        </w:tc>
      </w:tr>
      <w:tr w:rsidR="00443A8E" w:rsidRPr="00C13F44" w14:paraId="6688B52D" w14:textId="77777777" w:rsidTr="000F28AC">
        <w:tc>
          <w:tcPr>
            <w:tcW w:w="479" w:type="pct"/>
          </w:tcPr>
          <w:p w14:paraId="3F66C553" w14:textId="77777777" w:rsidR="00443A8E" w:rsidRPr="00C13F44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2209" w:type="pct"/>
          </w:tcPr>
          <w:p w14:paraId="64ACDA64" w14:textId="5D515B2B" w:rsidR="00443A8E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12" w:type="pct"/>
          </w:tcPr>
          <w:p w14:paraId="564314FB" w14:textId="19F7A6A0" w:rsidR="00443A8E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2</w:t>
            </w:r>
          </w:p>
        </w:tc>
      </w:tr>
      <w:tr w:rsidR="00443A8E" w:rsidRPr="00C13F44" w14:paraId="47F2C9D0" w14:textId="77777777" w:rsidTr="000F28AC">
        <w:tc>
          <w:tcPr>
            <w:tcW w:w="479" w:type="pct"/>
          </w:tcPr>
          <w:p w14:paraId="259B70F1" w14:textId="77777777" w:rsidR="00443A8E" w:rsidRPr="00C13F44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2209" w:type="pct"/>
          </w:tcPr>
          <w:p w14:paraId="57488F1D" w14:textId="15236EFE" w:rsidR="00443A8E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312" w:type="pct"/>
          </w:tcPr>
          <w:p w14:paraId="15A722E8" w14:textId="54373F29" w:rsidR="00443A8E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2</w:t>
            </w:r>
          </w:p>
        </w:tc>
      </w:tr>
      <w:tr w:rsidR="00443A8E" w:rsidRPr="00C13F44" w14:paraId="1A9D6EF8" w14:textId="77777777" w:rsidTr="000F28AC">
        <w:tc>
          <w:tcPr>
            <w:tcW w:w="479" w:type="pct"/>
          </w:tcPr>
          <w:p w14:paraId="48351EDB" w14:textId="77777777" w:rsidR="00443A8E" w:rsidRPr="00C13F44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2209" w:type="pct"/>
          </w:tcPr>
          <w:p w14:paraId="38ED9FC9" w14:textId="0B65CF1B" w:rsidR="00443A8E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312" w:type="pct"/>
          </w:tcPr>
          <w:p w14:paraId="0F17AEE6" w14:textId="667EED92" w:rsidR="00443A8E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443A8E" w:rsidRPr="00C13F44" w14:paraId="62B738DC" w14:textId="77777777" w:rsidTr="000F28AC">
        <w:tc>
          <w:tcPr>
            <w:tcW w:w="479" w:type="pct"/>
          </w:tcPr>
          <w:p w14:paraId="24B6E987" w14:textId="77777777" w:rsidR="00443A8E" w:rsidRPr="00C13F44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2209" w:type="pct"/>
          </w:tcPr>
          <w:p w14:paraId="182993D2" w14:textId="5BC70790" w:rsidR="00443A8E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0E18A679" w14:textId="37AE6FAE" w:rsidR="00443A8E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2 + 1</w:t>
            </w:r>
          </w:p>
        </w:tc>
      </w:tr>
      <w:tr w:rsidR="00443A8E" w:rsidRPr="00C13F44" w14:paraId="5C2A80DA" w14:textId="77777777" w:rsidTr="000F28AC">
        <w:tc>
          <w:tcPr>
            <w:tcW w:w="479" w:type="pct"/>
          </w:tcPr>
          <w:p w14:paraId="2A0D4603" w14:textId="77777777" w:rsidR="00443A8E" w:rsidRPr="00C13F44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209" w:type="pct"/>
          </w:tcPr>
          <w:p w14:paraId="5A439EC1" w14:textId="7D7A0776" w:rsidR="00443A8E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12" w:type="pct"/>
          </w:tcPr>
          <w:p w14:paraId="6F2E3EC2" w14:textId="744443EA" w:rsidR="00443A8E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2</w:t>
            </w:r>
          </w:p>
        </w:tc>
      </w:tr>
      <w:tr w:rsidR="00543881" w:rsidRPr="00C13F44" w14:paraId="06C9BFB2" w14:textId="77777777" w:rsidTr="000F28AC">
        <w:tc>
          <w:tcPr>
            <w:tcW w:w="479" w:type="pct"/>
          </w:tcPr>
          <w:p w14:paraId="659E0615" w14:textId="77777777" w:rsidR="00543881" w:rsidRPr="00C13F44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2209" w:type="pct"/>
          </w:tcPr>
          <w:p w14:paraId="7A5C3A21" w14:textId="4D7D2623" w:rsidR="00543881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312" w:type="pct"/>
          </w:tcPr>
          <w:p w14:paraId="3F2EF069" w14:textId="307A9341" w:rsidR="00543881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/2</w:t>
            </w:r>
          </w:p>
        </w:tc>
      </w:tr>
      <w:tr w:rsidR="00543881" w:rsidRPr="00C13F44" w14:paraId="0A70AA71" w14:textId="77777777" w:rsidTr="000F28AC">
        <w:tc>
          <w:tcPr>
            <w:tcW w:w="479" w:type="pct"/>
          </w:tcPr>
          <w:p w14:paraId="04CBB116" w14:textId="77777777" w:rsidR="00543881" w:rsidRPr="00C13F44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2209" w:type="pct"/>
          </w:tcPr>
          <w:p w14:paraId="15554CEC" w14:textId="552CF8AF" w:rsidR="00543881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312" w:type="pct"/>
          </w:tcPr>
          <w:p w14:paraId="0474A87E" w14:textId="696FEB7E" w:rsidR="00543881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543881" w:rsidRPr="00C13F44" w14:paraId="4C1D80E4" w14:textId="77777777" w:rsidTr="000F28AC">
        <w:tc>
          <w:tcPr>
            <w:tcW w:w="479" w:type="pct"/>
          </w:tcPr>
          <w:p w14:paraId="1F475B2A" w14:textId="77777777" w:rsidR="00543881" w:rsidRPr="00C13F44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2209" w:type="pct"/>
          </w:tcPr>
          <w:p w14:paraId="0F8110E2" w14:textId="394D47F6" w:rsidR="00543881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12" w:type="pct"/>
          </w:tcPr>
          <w:p w14:paraId="65717189" w14:textId="315167E6" w:rsidR="00543881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gn </w:t>
            </w:r>
            <w:r w:rsidR="000368C6" w:rsidRPr="00C13F44">
              <w:rPr>
                <w:sz w:val="20"/>
                <w:szCs w:val="20"/>
              </w:rPr>
              <w:t>(cost excluding the recursive call)</w:t>
            </w:r>
          </w:p>
        </w:tc>
      </w:tr>
      <w:tr w:rsidR="000368C6" w:rsidRPr="00C13F44" w14:paraId="2EA9A618" w14:textId="77777777" w:rsidTr="000F28AC">
        <w:tc>
          <w:tcPr>
            <w:tcW w:w="479" w:type="pct"/>
          </w:tcPr>
          <w:p w14:paraId="22E688CA" w14:textId="77777777" w:rsidR="000368C6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2209" w:type="pct"/>
          </w:tcPr>
          <w:p w14:paraId="011A7EAF" w14:textId="64CE81E8" w:rsidR="000368C6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2312" w:type="pct"/>
          </w:tcPr>
          <w:p w14:paraId="707AB61F" w14:textId="6C793A14" w:rsidR="000368C6" w:rsidRPr="00C13F44" w:rsidRDefault="00DA2BC9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gn </w:t>
            </w:r>
            <w:r w:rsidR="000368C6" w:rsidRPr="00C13F44">
              <w:rPr>
                <w:sz w:val="20"/>
                <w:szCs w:val="20"/>
              </w:rPr>
              <w:t>(cost excluding the recursive call)</w:t>
            </w:r>
          </w:p>
        </w:tc>
      </w:tr>
      <w:tr w:rsidR="000368C6" w:rsidRPr="00C13F44" w14:paraId="31DC8AA2" w14:textId="77777777" w:rsidTr="000F28AC">
        <w:tc>
          <w:tcPr>
            <w:tcW w:w="479" w:type="pct"/>
          </w:tcPr>
          <w:p w14:paraId="3D55BC36" w14:textId="77777777" w:rsidR="000368C6" w:rsidRDefault="000368C6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2209" w:type="pct"/>
          </w:tcPr>
          <w:p w14:paraId="1D224720" w14:textId="2B966072" w:rsidR="000368C6" w:rsidRPr="00C13F44" w:rsidRDefault="00F77E02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312" w:type="pct"/>
          </w:tcPr>
          <w:p w14:paraId="470F527E" w14:textId="65E19FFA" w:rsidR="000368C6" w:rsidRPr="00C13F44" w:rsidRDefault="006C5FD3" w:rsidP="00BF36A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543881" w:rsidRPr="00C13F44" w14:paraId="682F14D1" w14:textId="77777777" w:rsidTr="000F28AC">
        <w:tc>
          <w:tcPr>
            <w:tcW w:w="5000" w:type="pct"/>
            <w:gridSpan w:val="3"/>
          </w:tcPr>
          <w:p w14:paraId="74BF410A" w14:textId="45B742A4" w:rsidR="00543881" w:rsidRPr="00C13F44" w:rsidRDefault="00543881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>Steps executed when input is NOT a base case:</w:t>
            </w:r>
            <w:r w:rsidR="006C5FD3">
              <w:rPr>
                <w:sz w:val="20"/>
                <w:szCs w:val="20"/>
              </w:rPr>
              <w:t xml:space="preserve"> Steps 1 - 15</w:t>
            </w:r>
          </w:p>
        </w:tc>
      </w:tr>
      <w:tr w:rsidR="00543881" w:rsidRPr="00C13F44" w14:paraId="0557EC9A" w14:textId="77777777" w:rsidTr="000F28AC">
        <w:tc>
          <w:tcPr>
            <w:tcW w:w="5000" w:type="pct"/>
            <w:gridSpan w:val="3"/>
          </w:tcPr>
          <w:p w14:paraId="713E7D40" w14:textId="1A769558" w:rsidR="00543881" w:rsidRPr="00C13F44" w:rsidRDefault="00B76DB8" w:rsidP="00B76DB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 xml:space="preserve">Second recurrence relation: </w:t>
            </w:r>
            <w:r w:rsidR="006C5FD3">
              <w:rPr>
                <w:sz w:val="20"/>
                <w:szCs w:val="20"/>
              </w:rPr>
              <w:t>2T(n/2) + c</w:t>
            </w:r>
          </w:p>
        </w:tc>
      </w:tr>
      <w:tr w:rsidR="00B76DB8" w:rsidRPr="00C13F44" w14:paraId="73F0AEAA" w14:textId="77777777" w:rsidTr="000F28AC">
        <w:tc>
          <w:tcPr>
            <w:tcW w:w="5000" w:type="pct"/>
            <w:gridSpan w:val="3"/>
          </w:tcPr>
          <w:p w14:paraId="191C763D" w14:textId="524C0831" w:rsidR="00B76DB8" w:rsidRPr="006C5FD3" w:rsidRDefault="00B76DB8" w:rsidP="00BF36A8">
            <w:pPr>
              <w:rPr>
                <w:sz w:val="20"/>
                <w:szCs w:val="20"/>
              </w:rPr>
            </w:pPr>
            <w:r w:rsidRPr="00C13F44">
              <w:rPr>
                <w:sz w:val="20"/>
                <w:szCs w:val="20"/>
              </w:rPr>
              <w:t xml:space="preserve">Simplified second recurrence relation (ignore the constant term): </w:t>
            </w:r>
            <w:r w:rsidR="006C5FD3">
              <w:rPr>
                <w:sz w:val="20"/>
                <w:szCs w:val="20"/>
              </w:rPr>
              <w:t>2</w:t>
            </w:r>
            <w:r w:rsidR="006C5FD3">
              <w:rPr>
                <w:sz w:val="20"/>
                <w:szCs w:val="20"/>
              </w:rPr>
              <w:softHyphen/>
            </w:r>
            <w:r w:rsidR="006C5FD3">
              <w:rPr>
                <w:sz w:val="20"/>
                <w:szCs w:val="20"/>
                <w:vertAlign w:val="superscript"/>
              </w:rPr>
              <w:t>i</w:t>
            </w:r>
            <w:r w:rsidR="006C5FD3">
              <w:rPr>
                <w:sz w:val="20"/>
                <w:szCs w:val="20"/>
              </w:rPr>
              <w:t xml:space="preserve"> (T(n/2</w:t>
            </w:r>
            <w:r w:rsidR="006C5FD3">
              <w:rPr>
                <w:sz w:val="20"/>
                <w:szCs w:val="20"/>
                <w:vertAlign w:val="superscript"/>
              </w:rPr>
              <w:t>i</w:t>
            </w:r>
            <w:r w:rsidR="006C5FD3">
              <w:rPr>
                <w:sz w:val="20"/>
                <w:szCs w:val="20"/>
              </w:rPr>
              <w:t>) + (2</w:t>
            </w:r>
            <w:r w:rsidR="006C5FD3">
              <w:rPr>
                <w:sz w:val="20"/>
                <w:szCs w:val="20"/>
                <w:vertAlign w:val="superscript"/>
              </w:rPr>
              <w:t>i</w:t>
            </w:r>
            <w:r w:rsidR="006C5FD3">
              <w:rPr>
                <w:sz w:val="20"/>
                <w:szCs w:val="20"/>
              </w:rPr>
              <w:t xml:space="preserve"> – 1)</w:t>
            </w:r>
          </w:p>
        </w:tc>
      </w:tr>
    </w:tbl>
    <w:p w14:paraId="7369ABE9" w14:textId="77777777" w:rsidR="00543881" w:rsidRPr="00C13F44" w:rsidRDefault="00B76DB8" w:rsidP="00543881">
      <w:pPr>
        <w:rPr>
          <w:sz w:val="20"/>
          <w:szCs w:val="20"/>
        </w:rPr>
      </w:pPr>
      <w:r w:rsidRPr="00C13F44">
        <w:rPr>
          <w:sz w:val="20"/>
          <w:szCs w:val="20"/>
        </w:rPr>
        <w:t>S</w:t>
      </w:r>
      <w:r w:rsidR="00056B67" w:rsidRPr="00C13F44">
        <w:rPr>
          <w:sz w:val="20"/>
          <w:szCs w:val="20"/>
        </w:rPr>
        <w:t>o</w:t>
      </w:r>
      <w:r w:rsidRPr="00C13F44">
        <w:rPr>
          <w:sz w:val="20"/>
          <w:szCs w:val="20"/>
        </w:rPr>
        <w:t>lve the two recurrence relations using any method (recommended method is the Recursion Tree). Show your work below:</w:t>
      </w:r>
    </w:p>
    <w:p w14:paraId="4E6ADCDF" w14:textId="0C87A2EF" w:rsidR="00B76DB8" w:rsidRPr="00C13F44" w:rsidRDefault="00952EF3" w:rsidP="00543881">
      <w:pPr>
        <w:rPr>
          <w:sz w:val="20"/>
          <w:szCs w:val="20"/>
        </w:rPr>
      </w:pPr>
      <w:r>
        <w:rPr>
          <w:noProof/>
        </w:rPr>
        <w:drawing>
          <wp:inline distT="0" distB="0" distL="0" distR="0" wp14:anchorId="28EF787E" wp14:editId="7EDA01E5">
            <wp:extent cx="4098712" cy="3074237"/>
            <wp:effectExtent l="0" t="2223" r="0" b="0"/>
            <wp:docPr id="3" name="Picture 3" descr="A piece of paper with writing on 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ece of paper with writing on i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4114822" cy="308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83A37" w14:textId="77777777" w:rsidR="00C13F44" w:rsidRDefault="00C13F44" w:rsidP="00543881">
      <w:pPr>
        <w:rPr>
          <w:sz w:val="20"/>
          <w:szCs w:val="20"/>
        </w:rPr>
      </w:pPr>
    </w:p>
    <w:p w14:paraId="74CE3CB3" w14:textId="7A19FBA5" w:rsidR="00543881" w:rsidRPr="00C13F44" w:rsidRDefault="00543881" w:rsidP="00543881">
      <w:pPr>
        <w:rPr>
          <w:sz w:val="20"/>
          <w:szCs w:val="20"/>
        </w:rPr>
      </w:pPr>
      <w:r w:rsidRPr="00C13F44">
        <w:rPr>
          <w:sz w:val="20"/>
          <w:szCs w:val="20"/>
        </w:rPr>
        <w:t>T</w:t>
      </w:r>
      <w:r w:rsidR="00443A8E" w:rsidRPr="00C13F44">
        <w:rPr>
          <w:sz w:val="20"/>
          <w:szCs w:val="20"/>
          <w:vertAlign w:val="subscript"/>
        </w:rPr>
        <w:t>3</w:t>
      </w:r>
      <w:r w:rsidRPr="00C13F44">
        <w:rPr>
          <w:sz w:val="20"/>
          <w:szCs w:val="20"/>
        </w:rPr>
        <w:t xml:space="preserve">(n) = </w:t>
      </w:r>
      <w:r w:rsidR="00DC4178" w:rsidRPr="00DC4178">
        <w:rPr>
          <w:sz w:val="20"/>
          <w:szCs w:val="20"/>
          <w:highlight w:val="yellow"/>
        </w:rPr>
        <w:t>O(nlogn)</w:t>
      </w:r>
    </w:p>
    <w:p w14:paraId="26FB8E73" w14:textId="77777777" w:rsidR="00543881" w:rsidRPr="00C13F44" w:rsidRDefault="00543881" w:rsidP="00B62FD0">
      <w:pPr>
        <w:rPr>
          <w:rFonts w:ascii="Times New Roman" w:hAnsi="Times New Roman"/>
          <w:sz w:val="20"/>
          <w:szCs w:val="20"/>
        </w:rPr>
      </w:pPr>
    </w:p>
    <w:p w14:paraId="1B948927" w14:textId="77777777" w:rsidR="00543881" w:rsidRPr="00B43357" w:rsidRDefault="00543881" w:rsidP="00543881">
      <w:pPr>
        <w:ind w:left="750"/>
        <w:rPr>
          <w:rFonts w:ascii="Times New Roman" w:hAnsi="Times New Roman"/>
          <w:b/>
          <w:sz w:val="20"/>
          <w:szCs w:val="20"/>
        </w:rPr>
      </w:pPr>
      <w:r w:rsidRPr="00B43357">
        <w:rPr>
          <w:rFonts w:ascii="Times New Roman" w:hAnsi="Times New Roman"/>
          <w:b/>
          <w:sz w:val="20"/>
          <w:szCs w:val="20"/>
        </w:rPr>
        <w:lastRenderedPageBreak/>
        <w:t>Algorithm-</w:t>
      </w:r>
      <w:r w:rsidR="00443A8E" w:rsidRPr="00B43357">
        <w:rPr>
          <w:rFonts w:ascii="Times New Roman" w:hAnsi="Times New Roman"/>
          <w:b/>
          <w:sz w:val="20"/>
          <w:szCs w:val="20"/>
        </w:rPr>
        <w:t>4</w:t>
      </w:r>
    </w:p>
    <w:tbl>
      <w:tblPr>
        <w:tblpPr w:leftFromText="180" w:rightFromText="180" w:vertAnchor="text" w:tblpY="1"/>
        <w:tblOverlap w:val="never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96"/>
        <w:gridCol w:w="4131"/>
        <w:gridCol w:w="4323"/>
      </w:tblGrid>
      <w:tr w:rsidR="00543881" w:rsidRPr="00B43357" w14:paraId="1F7DFEF4" w14:textId="77777777" w:rsidTr="000F28AC">
        <w:tc>
          <w:tcPr>
            <w:tcW w:w="479" w:type="pct"/>
          </w:tcPr>
          <w:p w14:paraId="2C5E5990" w14:textId="77777777" w:rsidR="00543881" w:rsidRPr="00B43357" w:rsidRDefault="00543881" w:rsidP="00BF36A8">
            <w:pPr>
              <w:rPr>
                <w:rFonts w:ascii="Times New Roman" w:hAnsi="Times New Roman"/>
                <w:sz w:val="20"/>
                <w:szCs w:val="20"/>
              </w:rPr>
            </w:pPr>
            <w:r w:rsidRPr="00B43357">
              <w:rPr>
                <w:rFonts w:ascii="Times New Roman" w:hAnsi="Times New Roman"/>
                <w:sz w:val="20"/>
                <w:szCs w:val="20"/>
              </w:rPr>
              <w:t>Step</w:t>
            </w:r>
          </w:p>
        </w:tc>
        <w:tc>
          <w:tcPr>
            <w:tcW w:w="2209" w:type="pct"/>
          </w:tcPr>
          <w:p w14:paraId="3A9EAC39" w14:textId="77777777" w:rsidR="00543881" w:rsidRPr="00B43357" w:rsidRDefault="00543881" w:rsidP="00BF36A8">
            <w:pPr>
              <w:rPr>
                <w:rFonts w:ascii="Times New Roman" w:hAnsi="Times New Roman"/>
                <w:sz w:val="20"/>
                <w:szCs w:val="20"/>
              </w:rPr>
            </w:pPr>
            <w:r w:rsidRPr="00B43357">
              <w:rPr>
                <w:rFonts w:ascii="Times New Roman" w:hAnsi="Times New Roman"/>
                <w:sz w:val="20"/>
                <w:szCs w:val="20"/>
              </w:rPr>
              <w:t>Cost of each execution</w:t>
            </w:r>
          </w:p>
        </w:tc>
        <w:tc>
          <w:tcPr>
            <w:tcW w:w="2312" w:type="pct"/>
          </w:tcPr>
          <w:p w14:paraId="7441E869" w14:textId="77777777" w:rsidR="00543881" w:rsidRPr="00B43357" w:rsidRDefault="00543881" w:rsidP="00BF36A8">
            <w:pPr>
              <w:rPr>
                <w:rFonts w:ascii="Times New Roman" w:hAnsi="Times New Roman"/>
                <w:sz w:val="20"/>
                <w:szCs w:val="20"/>
              </w:rPr>
            </w:pPr>
            <w:r w:rsidRPr="00B43357">
              <w:rPr>
                <w:rFonts w:ascii="Times New Roman" w:hAnsi="Times New Roman"/>
                <w:sz w:val="20"/>
                <w:szCs w:val="20"/>
              </w:rPr>
              <w:t>Total # of times executed</w:t>
            </w:r>
          </w:p>
        </w:tc>
      </w:tr>
      <w:tr w:rsidR="00543881" w:rsidRPr="00B43357" w14:paraId="3FA567FE" w14:textId="77777777" w:rsidTr="000F28AC">
        <w:tc>
          <w:tcPr>
            <w:tcW w:w="479" w:type="pct"/>
          </w:tcPr>
          <w:p w14:paraId="3FAAA564" w14:textId="77777777" w:rsidR="00543881" w:rsidRPr="00B43357" w:rsidRDefault="00543881" w:rsidP="00BF36A8">
            <w:pPr>
              <w:rPr>
                <w:rFonts w:ascii="Times New Roman" w:hAnsi="Times New Roman"/>
                <w:sz w:val="20"/>
                <w:szCs w:val="20"/>
              </w:rPr>
            </w:pPr>
            <w:r w:rsidRPr="00B43357"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209" w:type="pct"/>
          </w:tcPr>
          <w:p w14:paraId="1097C380" w14:textId="71EC7137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2933B4A2" w14:textId="497AFDD3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543881" w:rsidRPr="00B43357" w14:paraId="4AD6A3F3" w14:textId="77777777" w:rsidTr="000F28AC">
        <w:tc>
          <w:tcPr>
            <w:tcW w:w="479" w:type="pct"/>
          </w:tcPr>
          <w:p w14:paraId="47935D81" w14:textId="77777777" w:rsidR="00543881" w:rsidRPr="00B43357" w:rsidRDefault="00543881" w:rsidP="00BF36A8">
            <w:pPr>
              <w:rPr>
                <w:rFonts w:ascii="Times New Roman" w:hAnsi="Times New Roman"/>
                <w:sz w:val="20"/>
                <w:szCs w:val="20"/>
              </w:rPr>
            </w:pPr>
            <w:r w:rsidRPr="00B43357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209" w:type="pct"/>
          </w:tcPr>
          <w:p w14:paraId="7B76FCB8" w14:textId="16C03681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1ECA1D66" w14:textId="0E685D73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  <w:tr w:rsidR="00543881" w:rsidRPr="00B43357" w14:paraId="41469A8B" w14:textId="77777777" w:rsidTr="000F28AC">
        <w:tc>
          <w:tcPr>
            <w:tcW w:w="479" w:type="pct"/>
          </w:tcPr>
          <w:p w14:paraId="275C8F93" w14:textId="77777777" w:rsidR="00543881" w:rsidRPr="00B43357" w:rsidRDefault="00543881" w:rsidP="00BF36A8">
            <w:pPr>
              <w:rPr>
                <w:rFonts w:ascii="Times New Roman" w:hAnsi="Times New Roman"/>
                <w:sz w:val="20"/>
                <w:szCs w:val="20"/>
              </w:rPr>
            </w:pPr>
            <w:r w:rsidRPr="00B43357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2209" w:type="pct"/>
          </w:tcPr>
          <w:p w14:paraId="24FCBC44" w14:textId="66F7BF83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  <w:tc>
          <w:tcPr>
            <w:tcW w:w="2312" w:type="pct"/>
          </w:tcPr>
          <w:p w14:paraId="0ECF4995" w14:textId="2AE95FD1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 + 1</w:t>
            </w:r>
          </w:p>
        </w:tc>
      </w:tr>
      <w:tr w:rsidR="00543881" w:rsidRPr="00B43357" w14:paraId="073BF0E1" w14:textId="77777777" w:rsidTr="000F28AC">
        <w:tc>
          <w:tcPr>
            <w:tcW w:w="479" w:type="pct"/>
          </w:tcPr>
          <w:p w14:paraId="4CA38FED" w14:textId="77777777" w:rsidR="00543881" w:rsidRPr="00B43357" w:rsidRDefault="00543881" w:rsidP="00BF36A8">
            <w:pPr>
              <w:rPr>
                <w:rFonts w:ascii="Times New Roman" w:hAnsi="Times New Roman"/>
                <w:sz w:val="20"/>
                <w:szCs w:val="20"/>
              </w:rPr>
            </w:pPr>
            <w:r w:rsidRPr="00B43357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2209" w:type="pct"/>
          </w:tcPr>
          <w:p w14:paraId="39D5513D" w14:textId="0C94E669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8</w:t>
            </w:r>
          </w:p>
        </w:tc>
        <w:tc>
          <w:tcPr>
            <w:tcW w:w="2312" w:type="pct"/>
          </w:tcPr>
          <w:p w14:paraId="479A5858" w14:textId="18210C93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</w:t>
            </w:r>
          </w:p>
        </w:tc>
      </w:tr>
      <w:tr w:rsidR="00543881" w:rsidRPr="00B43357" w14:paraId="5C6DF04D" w14:textId="77777777" w:rsidTr="000F28AC">
        <w:tc>
          <w:tcPr>
            <w:tcW w:w="479" w:type="pct"/>
          </w:tcPr>
          <w:p w14:paraId="2194911A" w14:textId="77777777" w:rsidR="00543881" w:rsidRPr="00B43357" w:rsidRDefault="00543881" w:rsidP="00BF36A8">
            <w:pPr>
              <w:rPr>
                <w:rFonts w:ascii="Times New Roman" w:hAnsi="Times New Roman"/>
                <w:sz w:val="20"/>
                <w:szCs w:val="20"/>
              </w:rPr>
            </w:pPr>
            <w:r w:rsidRPr="00B43357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  <w:tc>
          <w:tcPr>
            <w:tcW w:w="2209" w:type="pct"/>
          </w:tcPr>
          <w:p w14:paraId="5B8F501C" w14:textId="47580470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2312" w:type="pct"/>
          </w:tcPr>
          <w:p w14:paraId="24012ED2" w14:textId="72EDA0E5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</w:t>
            </w:r>
          </w:p>
        </w:tc>
      </w:tr>
      <w:tr w:rsidR="00543881" w:rsidRPr="00B43357" w14:paraId="4C42BCC3" w14:textId="77777777" w:rsidTr="000F28AC">
        <w:tc>
          <w:tcPr>
            <w:tcW w:w="479" w:type="pct"/>
          </w:tcPr>
          <w:p w14:paraId="00A894CA" w14:textId="77777777" w:rsidR="00543881" w:rsidRPr="00B43357" w:rsidRDefault="00543881" w:rsidP="00BF36A8">
            <w:pPr>
              <w:rPr>
                <w:rFonts w:ascii="Times New Roman" w:hAnsi="Times New Roman"/>
                <w:sz w:val="20"/>
                <w:szCs w:val="20"/>
              </w:rPr>
            </w:pPr>
            <w:r w:rsidRPr="00B43357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2209" w:type="pct"/>
          </w:tcPr>
          <w:p w14:paraId="5E60C28D" w14:textId="16AF22AB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2312" w:type="pct"/>
          </w:tcPr>
          <w:p w14:paraId="41148BC4" w14:textId="21426E79" w:rsidR="00543881" w:rsidRPr="00B43357" w:rsidRDefault="006C5FD3" w:rsidP="00BF36A8">
            <w:pPr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1</w:t>
            </w:r>
          </w:p>
        </w:tc>
      </w:tr>
    </w:tbl>
    <w:p w14:paraId="37506785" w14:textId="77777777" w:rsidR="00543881" w:rsidRPr="00B43357" w:rsidRDefault="00543881" w:rsidP="00543881">
      <w:pPr>
        <w:rPr>
          <w:rFonts w:ascii="Times New Roman" w:hAnsi="Times New Roman"/>
          <w:sz w:val="20"/>
          <w:szCs w:val="20"/>
        </w:rPr>
      </w:pPr>
      <w:r w:rsidRPr="00B43357">
        <w:rPr>
          <w:rFonts w:ascii="Times New Roman" w:hAnsi="Times New Roman"/>
          <w:sz w:val="20"/>
          <w:szCs w:val="20"/>
        </w:rPr>
        <w:t>Multiply col.1 with col.2, add across rows and simplify</w:t>
      </w:r>
    </w:p>
    <w:p w14:paraId="22A03BA0" w14:textId="4549D9A8" w:rsidR="00543881" w:rsidRDefault="00543881" w:rsidP="00543881">
      <w:pPr>
        <w:rPr>
          <w:rFonts w:ascii="Times New Roman" w:hAnsi="Times New Roman"/>
          <w:sz w:val="20"/>
          <w:szCs w:val="20"/>
        </w:rPr>
      </w:pPr>
      <w:r w:rsidRPr="00B43357">
        <w:rPr>
          <w:rFonts w:ascii="Times New Roman" w:hAnsi="Times New Roman"/>
          <w:sz w:val="20"/>
          <w:szCs w:val="20"/>
        </w:rPr>
        <w:t>T</w:t>
      </w:r>
      <w:r w:rsidR="00443A8E" w:rsidRPr="00B43357">
        <w:rPr>
          <w:rFonts w:ascii="Times New Roman" w:hAnsi="Times New Roman"/>
          <w:sz w:val="20"/>
          <w:szCs w:val="20"/>
          <w:vertAlign w:val="subscript"/>
        </w:rPr>
        <w:t>4</w:t>
      </w:r>
      <w:r w:rsidRPr="00B43357">
        <w:rPr>
          <w:rFonts w:ascii="Times New Roman" w:hAnsi="Times New Roman"/>
          <w:sz w:val="20"/>
          <w:szCs w:val="20"/>
        </w:rPr>
        <w:t xml:space="preserve">(n) = </w:t>
      </w:r>
      <w:r w:rsidR="00C526BD">
        <w:rPr>
          <w:rFonts w:ascii="Times New Roman" w:hAnsi="Times New Roman"/>
          <w:sz w:val="20"/>
          <w:szCs w:val="20"/>
        </w:rPr>
        <w:t>1 + 1 + n + 1 + 8n + 4n + 2</w:t>
      </w:r>
    </w:p>
    <w:p w14:paraId="3D2FE443" w14:textId="5B53B0E9" w:rsidR="00C526BD" w:rsidRDefault="00C526BD" w:rsidP="00543881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  <w:t>5 + 13n</w:t>
      </w:r>
    </w:p>
    <w:p w14:paraId="34B6D0BC" w14:textId="4CBB3FEF" w:rsidR="00C526BD" w:rsidRPr="00B43357" w:rsidRDefault="00C526BD" w:rsidP="00543881">
      <w:pPr>
        <w:rPr>
          <w:rFonts w:ascii="Times New Roman" w:hAnsi="Times New Roman"/>
          <w:sz w:val="20"/>
          <w:szCs w:val="20"/>
        </w:rPr>
      </w:pPr>
      <w:r w:rsidRPr="00C526BD">
        <w:rPr>
          <w:rFonts w:ascii="Times New Roman" w:hAnsi="Times New Roman"/>
          <w:sz w:val="20"/>
          <w:szCs w:val="20"/>
          <w:highlight w:val="yellow"/>
        </w:rPr>
        <w:t>T</w:t>
      </w:r>
      <w:r w:rsidRPr="00C526BD">
        <w:rPr>
          <w:rFonts w:ascii="Times New Roman" w:hAnsi="Times New Roman"/>
          <w:sz w:val="20"/>
          <w:szCs w:val="20"/>
          <w:highlight w:val="yellow"/>
          <w:vertAlign w:val="subscript"/>
        </w:rPr>
        <w:t>4</w:t>
      </w:r>
      <w:r w:rsidRPr="00C526BD">
        <w:rPr>
          <w:rFonts w:ascii="Times New Roman" w:hAnsi="Times New Roman"/>
          <w:sz w:val="20"/>
          <w:szCs w:val="20"/>
          <w:highlight w:val="yellow"/>
        </w:rPr>
        <w:t>(n)</w:t>
      </w:r>
      <w:r w:rsidRPr="00C526BD">
        <w:rPr>
          <w:rFonts w:ascii="Times New Roman" w:hAnsi="Times New Roman"/>
          <w:sz w:val="20"/>
          <w:szCs w:val="20"/>
          <w:highlight w:val="yellow"/>
        </w:rPr>
        <w:t xml:space="preserve"> = O(n)</w:t>
      </w:r>
    </w:p>
    <w:p w14:paraId="781C2896" w14:textId="77777777" w:rsidR="00543881" w:rsidRPr="00B62FD0" w:rsidRDefault="00543881" w:rsidP="00543881">
      <w:pPr>
        <w:rPr>
          <w:rFonts w:ascii="Times New Roman" w:hAnsi="Times New Roman"/>
          <w:szCs w:val="22"/>
        </w:rPr>
      </w:pPr>
    </w:p>
    <w:p w14:paraId="6B4DFCEC" w14:textId="77777777" w:rsidR="00543881" w:rsidRPr="00B62FD0" w:rsidRDefault="00543881" w:rsidP="00B62FD0">
      <w:pPr>
        <w:rPr>
          <w:rFonts w:ascii="Times New Roman" w:hAnsi="Times New Roman"/>
          <w:szCs w:val="22"/>
        </w:rPr>
      </w:pPr>
    </w:p>
    <w:sectPr w:rsidR="00543881" w:rsidRPr="00B62FD0" w:rsidSect="000F28AC">
      <w:footerReference w:type="default" r:id="rId9"/>
      <w:pgSz w:w="12240" w:h="15840"/>
      <w:pgMar w:top="1152" w:right="1440" w:bottom="1152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D5252" w14:textId="77777777" w:rsidR="00D43AA3" w:rsidRDefault="00D43AA3" w:rsidP="00B76DB8">
      <w:r>
        <w:separator/>
      </w:r>
    </w:p>
  </w:endnote>
  <w:endnote w:type="continuationSeparator" w:id="0">
    <w:p w14:paraId="198CFBD5" w14:textId="77777777" w:rsidR="00D43AA3" w:rsidRDefault="00D43AA3" w:rsidP="00B76D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A2F762" w14:textId="77777777" w:rsidR="00FD6465" w:rsidRDefault="00FD6465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</w:instrText>
    </w:r>
    <w:r>
      <w:rPr>
        <w:b/>
        <w:bCs/>
      </w:rPr>
      <w:fldChar w:fldCharType="separate"/>
    </w:r>
    <w:r w:rsidR="008E39F2">
      <w:rPr>
        <w:b/>
        <w:bCs/>
        <w:noProof/>
      </w:rPr>
      <w:t>5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</w:rPr>
      <w:fldChar w:fldCharType="separate"/>
    </w:r>
    <w:r w:rsidR="008E39F2">
      <w:rPr>
        <w:b/>
        <w:bCs/>
        <w:noProof/>
      </w:rPr>
      <w:t>5</w:t>
    </w:r>
    <w:r>
      <w:rPr>
        <w:b/>
        <w:bCs/>
      </w:rPr>
      <w:fldChar w:fldCharType="end"/>
    </w:r>
  </w:p>
  <w:p w14:paraId="13F94E56" w14:textId="77777777" w:rsidR="00FD6465" w:rsidRDefault="00FD64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0ADA3" w14:textId="77777777" w:rsidR="00D43AA3" w:rsidRDefault="00D43AA3" w:rsidP="00B76DB8">
      <w:r>
        <w:separator/>
      </w:r>
    </w:p>
  </w:footnote>
  <w:footnote w:type="continuationSeparator" w:id="0">
    <w:p w14:paraId="68AA5B0D" w14:textId="77777777" w:rsidR="00D43AA3" w:rsidRDefault="00D43AA3" w:rsidP="00B76D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F7EE0"/>
    <w:multiLevelType w:val="hybridMultilevel"/>
    <w:tmpl w:val="4892A0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867607"/>
    <w:multiLevelType w:val="hybridMultilevel"/>
    <w:tmpl w:val="5A3C21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6D0814B4"/>
    <w:multiLevelType w:val="hybridMultilevel"/>
    <w:tmpl w:val="A7DC57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EFEB4C0">
      <w:start w:val="1"/>
      <w:numFmt w:val="decimal"/>
      <w:lvlText w:val="%3"/>
      <w:lvlJc w:val="left"/>
      <w:pPr>
        <w:ind w:left="2667" w:hanging="687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yMLM0NbIwt7S0MDJV0lEKTi0uzszPAykwrAUAQHwK/iwAAAA="/>
  </w:docVars>
  <w:rsids>
    <w:rsidRoot w:val="002020F2"/>
    <w:rsid w:val="000368C6"/>
    <w:rsid w:val="00056B67"/>
    <w:rsid w:val="000A684D"/>
    <w:rsid w:val="000B67E5"/>
    <w:rsid w:val="000F28AC"/>
    <w:rsid w:val="000F4561"/>
    <w:rsid w:val="00107553"/>
    <w:rsid w:val="00125504"/>
    <w:rsid w:val="0014194A"/>
    <w:rsid w:val="001C287B"/>
    <w:rsid w:val="001D05D7"/>
    <w:rsid w:val="001D0748"/>
    <w:rsid w:val="001F600E"/>
    <w:rsid w:val="002020F2"/>
    <w:rsid w:val="00225955"/>
    <w:rsid w:val="00245327"/>
    <w:rsid w:val="00273758"/>
    <w:rsid w:val="00281573"/>
    <w:rsid w:val="002B5ED5"/>
    <w:rsid w:val="002D144B"/>
    <w:rsid w:val="002E4226"/>
    <w:rsid w:val="00317BAC"/>
    <w:rsid w:val="0032766A"/>
    <w:rsid w:val="0034747C"/>
    <w:rsid w:val="0036338E"/>
    <w:rsid w:val="003A338E"/>
    <w:rsid w:val="003E18FC"/>
    <w:rsid w:val="004062BC"/>
    <w:rsid w:val="004114EC"/>
    <w:rsid w:val="00415141"/>
    <w:rsid w:val="004267DD"/>
    <w:rsid w:val="00443A8E"/>
    <w:rsid w:val="004449AB"/>
    <w:rsid w:val="00496BA6"/>
    <w:rsid w:val="004C0590"/>
    <w:rsid w:val="004D1421"/>
    <w:rsid w:val="004E24A3"/>
    <w:rsid w:val="004F480C"/>
    <w:rsid w:val="0050071D"/>
    <w:rsid w:val="00527F4B"/>
    <w:rsid w:val="00543881"/>
    <w:rsid w:val="00591046"/>
    <w:rsid w:val="00596F46"/>
    <w:rsid w:val="005A0704"/>
    <w:rsid w:val="005C16C5"/>
    <w:rsid w:val="005D40C4"/>
    <w:rsid w:val="005D752F"/>
    <w:rsid w:val="00633A44"/>
    <w:rsid w:val="00656095"/>
    <w:rsid w:val="006773F6"/>
    <w:rsid w:val="006C5FD3"/>
    <w:rsid w:val="006E2F1A"/>
    <w:rsid w:val="006E77E4"/>
    <w:rsid w:val="007217B1"/>
    <w:rsid w:val="00790890"/>
    <w:rsid w:val="00791137"/>
    <w:rsid w:val="00792E9D"/>
    <w:rsid w:val="007964CD"/>
    <w:rsid w:val="007C48D5"/>
    <w:rsid w:val="00801483"/>
    <w:rsid w:val="008078D7"/>
    <w:rsid w:val="00811674"/>
    <w:rsid w:val="00812985"/>
    <w:rsid w:val="0082534C"/>
    <w:rsid w:val="008401DD"/>
    <w:rsid w:val="00865A57"/>
    <w:rsid w:val="00884817"/>
    <w:rsid w:val="008B0094"/>
    <w:rsid w:val="008E39F2"/>
    <w:rsid w:val="00923278"/>
    <w:rsid w:val="0092586B"/>
    <w:rsid w:val="0092635A"/>
    <w:rsid w:val="00952EF3"/>
    <w:rsid w:val="00954A81"/>
    <w:rsid w:val="0097131F"/>
    <w:rsid w:val="00983A4F"/>
    <w:rsid w:val="00987160"/>
    <w:rsid w:val="00995895"/>
    <w:rsid w:val="009B0968"/>
    <w:rsid w:val="009C6A12"/>
    <w:rsid w:val="00A5089B"/>
    <w:rsid w:val="00A67201"/>
    <w:rsid w:val="00A716E0"/>
    <w:rsid w:val="00AC6468"/>
    <w:rsid w:val="00AC7FB4"/>
    <w:rsid w:val="00B02FB2"/>
    <w:rsid w:val="00B03D1E"/>
    <w:rsid w:val="00B10604"/>
    <w:rsid w:val="00B3627E"/>
    <w:rsid w:val="00B43357"/>
    <w:rsid w:val="00B4512E"/>
    <w:rsid w:val="00B558C1"/>
    <w:rsid w:val="00B62FD0"/>
    <w:rsid w:val="00B70FB8"/>
    <w:rsid w:val="00B74004"/>
    <w:rsid w:val="00B76DB8"/>
    <w:rsid w:val="00B908C5"/>
    <w:rsid w:val="00B9476A"/>
    <w:rsid w:val="00BF36A8"/>
    <w:rsid w:val="00BF787F"/>
    <w:rsid w:val="00C11D26"/>
    <w:rsid w:val="00C13F44"/>
    <w:rsid w:val="00C26814"/>
    <w:rsid w:val="00C32CD2"/>
    <w:rsid w:val="00C526BD"/>
    <w:rsid w:val="00C609DB"/>
    <w:rsid w:val="00C75919"/>
    <w:rsid w:val="00C82020"/>
    <w:rsid w:val="00C9416A"/>
    <w:rsid w:val="00CB4813"/>
    <w:rsid w:val="00CC75A4"/>
    <w:rsid w:val="00D43AA3"/>
    <w:rsid w:val="00DA2BC9"/>
    <w:rsid w:val="00DC4178"/>
    <w:rsid w:val="00E17A9B"/>
    <w:rsid w:val="00E407FD"/>
    <w:rsid w:val="00E771FE"/>
    <w:rsid w:val="00EB5921"/>
    <w:rsid w:val="00EE522E"/>
    <w:rsid w:val="00EF6D14"/>
    <w:rsid w:val="00F041BC"/>
    <w:rsid w:val="00F33D82"/>
    <w:rsid w:val="00F41F71"/>
    <w:rsid w:val="00F42BF1"/>
    <w:rsid w:val="00F730D8"/>
    <w:rsid w:val="00F77E02"/>
    <w:rsid w:val="00F84820"/>
    <w:rsid w:val="00F97472"/>
    <w:rsid w:val="00FD6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5B8818"/>
  <w15:chartTrackingRefBased/>
  <w15:docId w15:val="{CE0D6D35-CE11-D84B-856F-CDFF7B1D7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autoSpaceDE w:val="0"/>
      <w:autoSpaceDN w:val="0"/>
      <w:adjustRightInd w:val="0"/>
    </w:pPr>
    <w:rPr>
      <w:rFonts w:ascii="Times" w:hAnsi="Times"/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rsid w:val="00B76DB8"/>
    <w:rPr>
      <w:rFonts w:ascii="Times" w:hAnsi="Times"/>
      <w:sz w:val="24"/>
      <w:szCs w:val="24"/>
    </w:rPr>
  </w:style>
  <w:style w:type="paragraph" w:styleId="BalloonText">
    <w:name w:val="Balloon Text"/>
    <w:basedOn w:val="Normal"/>
    <w:link w:val="BalloonTextChar"/>
    <w:rsid w:val="002E4226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E4226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8157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550A5B-C6FC-487F-9A86-2D661E83F3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3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60 SPRING 1998</vt:lpstr>
    </vt:vector>
  </TitlesOfParts>
  <Company>Auburn University CSSE Dept</Company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60 SPRING 1998</dc:title>
  <dc:subject/>
  <dc:creator>N. Hari Narayanan</dc:creator>
  <cp:keywords/>
  <dc:description/>
  <cp:lastModifiedBy>Brian Shin</cp:lastModifiedBy>
  <cp:revision>14</cp:revision>
  <cp:lastPrinted>2019-10-03T12:37:00Z</cp:lastPrinted>
  <dcterms:created xsi:type="dcterms:W3CDTF">2019-10-03T12:36:00Z</dcterms:created>
  <dcterms:modified xsi:type="dcterms:W3CDTF">2021-11-17T01:56:00Z</dcterms:modified>
</cp:coreProperties>
</file>